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3137" w:rsidRDefault="0050332D">
      <w:pPr>
        <w:pStyle w:val="berschrift1"/>
      </w:pPr>
      <w:bookmarkStart w:id="0" w:name="workshop-ediarum.web-anleitung"/>
      <w:r>
        <w:t>Workshop ediarum.WEB Anleitung</w:t>
      </w:r>
      <w:bookmarkEnd w:id="0"/>
    </w:p>
    <w:p w:rsidR="00E33137" w:rsidRDefault="0050332D">
      <w:pPr>
        <w:pStyle w:val="FirstParagraph"/>
      </w:pPr>
      <w:r>
        <w:t>Technische Voraussetzungen:</w:t>
      </w:r>
    </w:p>
    <w:p w:rsidR="00E33137" w:rsidRDefault="0050332D">
      <w:pPr>
        <w:numPr>
          <w:ilvl w:val="0"/>
          <w:numId w:val="2"/>
        </w:numPr>
      </w:pPr>
      <w:r>
        <w:t>eXist 3.2 / 4.6 / 5.2</w:t>
      </w:r>
    </w:p>
    <w:p w:rsidR="00E33137" w:rsidRDefault="0050332D">
      <w:pPr>
        <w:pStyle w:val="berschrift2"/>
      </w:pPr>
      <w:bookmarkStart w:id="1" w:name="beispieldaten"/>
      <w:r>
        <w:t>1. Beispieldaten</w:t>
      </w:r>
      <w:bookmarkEnd w:id="1"/>
    </w:p>
    <w:p w:rsidR="00E33137" w:rsidRDefault="0050332D">
      <w:pPr>
        <w:numPr>
          <w:ilvl w:val="0"/>
          <w:numId w:val="3"/>
        </w:numPr>
      </w:pPr>
      <w:r>
        <w:t xml:space="preserve">Die Briefe aus dem Ordner </w:t>
      </w:r>
      <w:r>
        <w:rPr>
          <w:rStyle w:val="VerbatimChar"/>
        </w:rPr>
        <w:t>/data</w:t>
      </w:r>
      <w:r>
        <w:t xml:space="preserve"> nach </w:t>
      </w:r>
      <w:r>
        <w:rPr>
          <w:rStyle w:val="VerbatimChar"/>
        </w:rPr>
        <w:t>/db/projects/workshop/data/Briefe</w:t>
      </w:r>
      <w:r>
        <w:t xml:space="preserve"> kopieren.</w:t>
      </w:r>
    </w:p>
    <w:p w:rsidR="00E33137" w:rsidRDefault="0050332D">
      <w:pPr>
        <w:numPr>
          <w:ilvl w:val="0"/>
          <w:numId w:val="3"/>
        </w:numPr>
      </w:pPr>
      <w:r>
        <w:t xml:space="preserve">Das Personenregister aus dem Ordner </w:t>
      </w:r>
      <w:r>
        <w:rPr>
          <w:rStyle w:val="VerbatimChar"/>
        </w:rPr>
        <w:t>/data</w:t>
      </w:r>
      <w:r>
        <w:t xml:space="preserve"> nach </w:t>
      </w:r>
      <w:r>
        <w:rPr>
          <w:rStyle w:val="VerbatimChar"/>
        </w:rPr>
        <w:t>/db/projects/workshop/data/Briefe</w:t>
      </w:r>
      <w:r>
        <w:t xml:space="preserve"> kopieren</w:t>
      </w:r>
    </w:p>
    <w:p w:rsidR="00E33137" w:rsidRDefault="0050332D">
      <w:pPr>
        <w:pStyle w:val="berschrift2"/>
      </w:pPr>
      <w:bookmarkStart w:id="2" w:name="installation"/>
      <w:r>
        <w:t>2. Installation</w:t>
      </w:r>
      <w:bookmarkEnd w:id="2"/>
    </w:p>
    <w:p w:rsidR="00E33137" w:rsidRDefault="0050332D">
      <w:pPr>
        <w:numPr>
          <w:ilvl w:val="0"/>
          <w:numId w:val="4"/>
        </w:numPr>
      </w:pPr>
      <w:r>
        <w:t xml:space="preserve">Über das Dashboard </w:t>
      </w:r>
      <w:r>
        <w:rPr>
          <w:rStyle w:val="VerbatimChar"/>
        </w:rPr>
        <w:t>ediarum.web_VERSION.xar</w:t>
      </w:r>
      <w:r>
        <w:t xml:space="preserve"> installieren.</w:t>
      </w:r>
    </w:p>
    <w:p w:rsidR="00E33137" w:rsidRDefault="0050332D">
      <w:pPr>
        <w:numPr>
          <w:ilvl w:val="0"/>
          <w:numId w:val="4"/>
        </w:numPr>
      </w:pPr>
      <w:r>
        <w:t xml:space="preserve">Über das Dashboard </w:t>
      </w:r>
      <w:r>
        <w:rPr>
          <w:rStyle w:val="VerbatimChar"/>
        </w:rPr>
        <w:t>workshop.web_VERSION.xar</w:t>
      </w:r>
      <w:r>
        <w:t xml:space="preserve"> installieren.</w:t>
      </w:r>
    </w:p>
    <w:p w:rsidR="00E33137" w:rsidRDefault="0050332D">
      <w:pPr>
        <w:pStyle w:val="berschrift2"/>
      </w:pPr>
      <w:bookmarkStart w:id="3" w:name="grundkonfiguration"/>
      <w:r>
        <w:t>3. Grundkonfiguration</w:t>
      </w:r>
      <w:bookmarkEnd w:id="3"/>
    </w:p>
    <w:p w:rsidR="00E33137" w:rsidRDefault="0050332D">
      <w:pPr>
        <w:pStyle w:val="berschrift3"/>
      </w:pPr>
      <w:bookmarkStart w:id="4" w:name="appconf.xml"/>
      <w:r>
        <w:t>appconf.xml</w:t>
      </w:r>
      <w:bookmarkEnd w:id="4"/>
    </w:p>
    <w:p w:rsidR="00E33137" w:rsidRDefault="0050332D">
      <w:pPr>
        <w:numPr>
          <w:ilvl w:val="0"/>
          <w:numId w:val="5"/>
        </w:numPr>
      </w:pPr>
      <w:r>
        <w:t xml:space="preserve">In eXide die Datei </w:t>
      </w:r>
      <w:r>
        <w:rPr>
          <w:rStyle w:val="VerbatimChar"/>
        </w:rPr>
        <w:t>appconf.xml</w:t>
      </w:r>
      <w:r>
        <w:t xml:space="preserve"> in </w:t>
      </w:r>
      <w:r>
        <w:rPr>
          <w:rStyle w:val="VerbatimChar"/>
        </w:rPr>
        <w:t>/db/apps/works</w:t>
      </w:r>
      <w:r>
        <w:rPr>
          <w:rStyle w:val="VerbatimChar"/>
        </w:rPr>
        <w:t>hop.web</w:t>
      </w:r>
      <w:r>
        <w:t xml:space="preserve"> öffnen.</w:t>
      </w:r>
    </w:p>
    <w:p w:rsidR="00E33137" w:rsidRDefault="0050332D">
      <w:pPr>
        <w:numPr>
          <w:ilvl w:val="0"/>
          <w:numId w:val="5"/>
        </w:numPr>
      </w:pPr>
      <w:r>
        <w:t xml:space="preserve">Das Datenverzeichnis </w:t>
      </w:r>
      <w:r>
        <w:rPr>
          <w:rStyle w:val="VerbatimChar"/>
        </w:rPr>
        <w:t>config/project/collection</w:t>
      </w:r>
      <w:r>
        <w:t xml:space="preserve"> überprüfen. Es sollte Auf den Ordner </w:t>
      </w:r>
      <w:r>
        <w:rPr>
          <w:rStyle w:val="VerbatimChar"/>
        </w:rPr>
        <w:t>/db/projects/workshop/data</w:t>
      </w:r>
      <w:r>
        <w:t xml:space="preserve"> zeigen.</w:t>
      </w:r>
    </w:p>
    <w:p w:rsidR="00E33137" w:rsidRDefault="0050332D">
      <w:pPr>
        <w:pStyle w:val="berschrift3"/>
      </w:pPr>
      <w:bookmarkStart w:id="5" w:name="webseite-einrichten"/>
      <w:r>
        <w:t>Webseite einrichten</w:t>
      </w:r>
      <w:bookmarkEnd w:id="5"/>
    </w:p>
    <w:p w:rsidR="00E33137" w:rsidRDefault="0050332D">
      <w:pPr>
        <w:numPr>
          <w:ilvl w:val="0"/>
          <w:numId w:val="6"/>
        </w:numPr>
      </w:pPr>
      <w:r>
        <w:t xml:space="preserve">Webseite über das Dashboard </w:t>
      </w:r>
      <w:r>
        <w:rPr>
          <w:rStyle w:val="VerbatimChar"/>
        </w:rPr>
        <w:t>workshop.web</w:t>
      </w:r>
      <w:r>
        <w:t xml:space="preserve"> öffnen.</w:t>
      </w:r>
    </w:p>
    <w:p w:rsidR="00E33137" w:rsidRDefault="0050332D">
      <w:pPr>
        <w:numPr>
          <w:ilvl w:val="0"/>
          <w:numId w:val="6"/>
        </w:numPr>
      </w:pPr>
      <w:r>
        <w:t xml:space="preserve">Den Header und Footer in </w:t>
      </w:r>
      <w:r>
        <w:rPr>
          <w:rStyle w:val="VerbatimChar"/>
        </w:rPr>
        <w:t>/templates/page.html</w:t>
      </w:r>
      <w:r>
        <w:t xml:space="preserve"> nach B</w:t>
      </w:r>
      <w:r>
        <w:t>edarf anpassen.</w:t>
      </w:r>
    </w:p>
    <w:p w:rsidR="00E33137" w:rsidRDefault="0050332D">
      <w:pPr>
        <w:numPr>
          <w:ilvl w:val="0"/>
          <w:numId w:val="6"/>
        </w:numPr>
      </w:pPr>
      <w:r>
        <w:t xml:space="preserve">Die Startseite unter </w:t>
      </w:r>
      <w:r>
        <w:rPr>
          <w:rStyle w:val="VerbatimChar"/>
        </w:rPr>
        <w:t>/views/static-pages/index.html</w:t>
      </w:r>
      <w:r>
        <w:t xml:space="preserve"> nach Bedarf anpassen.</w:t>
      </w:r>
    </w:p>
    <w:p w:rsidR="00E33137" w:rsidRDefault="0050332D">
      <w:pPr>
        <w:numPr>
          <w:ilvl w:val="0"/>
          <w:numId w:val="6"/>
        </w:numPr>
      </w:pPr>
      <w:r>
        <w:t xml:space="preserve">Das CSS in </w:t>
      </w:r>
      <w:r>
        <w:rPr>
          <w:rStyle w:val="VerbatimChar"/>
        </w:rPr>
        <w:t>/resources/css/main.less</w:t>
      </w:r>
      <w:r>
        <w:t xml:space="preserve"> nach Bedarf anpassen.</w:t>
      </w:r>
    </w:p>
    <w:p w:rsidR="00E33137" w:rsidRDefault="0050332D">
      <w:pPr>
        <w:numPr>
          <w:ilvl w:val="0"/>
          <w:numId w:val="6"/>
        </w:numPr>
      </w:pPr>
      <w:r>
        <w:t>Ergebnisse auf der Webseite überprüfen:</w:t>
      </w:r>
    </w:p>
    <w:p w:rsidR="00E33137" w:rsidRDefault="0050332D">
      <w:pPr>
        <w:numPr>
          <w:ilvl w:val="1"/>
          <w:numId w:val="7"/>
        </w:numPr>
      </w:pPr>
      <w:r>
        <w:rPr>
          <w:rStyle w:val="VerbatimChar"/>
        </w:rPr>
        <w:t>http://localhost:8080/exist/apps/workshop.web/index.html</w:t>
      </w:r>
    </w:p>
    <w:p w:rsidR="0069490E" w:rsidRDefault="0069490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6" w:name="objekte-anlegen"/>
      <w:r>
        <w:br w:type="page"/>
      </w:r>
    </w:p>
    <w:p w:rsidR="00E33137" w:rsidRDefault="0050332D">
      <w:pPr>
        <w:pStyle w:val="berschrift2"/>
      </w:pPr>
      <w:r>
        <w:lastRenderedPageBreak/>
        <w:t xml:space="preserve">4. Objekte </w:t>
      </w:r>
      <w:r>
        <w:t>anlegen</w:t>
      </w:r>
      <w:bookmarkEnd w:id="6"/>
    </w:p>
    <w:p w:rsidR="00E33137" w:rsidRDefault="0050332D">
      <w:pPr>
        <w:numPr>
          <w:ilvl w:val="0"/>
          <w:numId w:val="8"/>
        </w:numPr>
      </w:pPr>
      <w:r>
        <w:t xml:space="preserve">In eXide die Datei </w:t>
      </w:r>
      <w:r>
        <w:rPr>
          <w:rStyle w:val="VerbatimChar"/>
        </w:rPr>
        <w:t>appconf.xml</w:t>
      </w:r>
      <w:r>
        <w:t xml:space="preserve"> in </w:t>
      </w:r>
      <w:r>
        <w:rPr>
          <w:rStyle w:val="VerbatimChar"/>
        </w:rPr>
        <w:t>/db/apps/workshop.web</w:t>
      </w:r>
      <w:r>
        <w:t xml:space="preserve"> öffnen.</w:t>
      </w:r>
    </w:p>
    <w:p w:rsidR="00E33137" w:rsidRDefault="0050332D">
      <w:pPr>
        <w:numPr>
          <w:ilvl w:val="0"/>
          <w:numId w:val="8"/>
        </w:numPr>
      </w:pPr>
      <w:r>
        <w:t xml:space="preserve">Ein Objekt für die Briefe anlegen, indem folgender Knoten in die </w:t>
      </w:r>
      <w:r>
        <w:rPr>
          <w:rStyle w:val="VerbatimChar"/>
        </w:rPr>
        <w:t>appconf.xml</w:t>
      </w:r>
      <w:r>
        <w:t xml:space="preserve"> eingefügt wird:</w:t>
      </w:r>
    </w:p>
    <w:p w:rsidR="00E33137" w:rsidRDefault="0050332D">
      <w:pPr>
        <w:pStyle w:val="SourceCode"/>
        <w:numPr>
          <w:ilvl w:val="0"/>
          <w:numId w:val="1"/>
        </w:numPr>
      </w:pPr>
      <w:r>
        <w:rPr>
          <w:rStyle w:val="KeywordTok"/>
        </w:rPr>
        <w:t>&lt;object</w:t>
      </w:r>
      <w:r>
        <w:rPr>
          <w:rStyle w:val="OtherTok"/>
        </w:rPr>
        <w:t xml:space="preserve"> xml:id=</w:t>
      </w:r>
      <w:r>
        <w:rPr>
          <w:rStyle w:val="StringTok"/>
        </w:rPr>
        <w:t>"brief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name&gt;</w:t>
      </w:r>
      <w:r>
        <w:rPr>
          <w:rStyle w:val="NormalTok"/>
        </w:rPr>
        <w:t>Briefe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collection&gt;</w:t>
      </w:r>
      <w:r>
        <w:rPr>
          <w:rStyle w:val="NormalTok"/>
        </w:rPr>
        <w:t>/Briefe</w:t>
      </w:r>
      <w:r>
        <w:rPr>
          <w:rStyle w:val="KeywordTok"/>
        </w:rPr>
        <w:t>&lt;/collec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tem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namespace</w:t>
      </w:r>
      <w:r>
        <w:rPr>
          <w:rStyle w:val="OtherTok"/>
        </w:rPr>
        <w:t xml:space="preserve"> id=</w:t>
      </w:r>
      <w:r>
        <w:rPr>
          <w:rStyle w:val="StringTok"/>
        </w:rPr>
        <w:t>"tei"</w:t>
      </w:r>
      <w:r>
        <w:rPr>
          <w:rStyle w:val="KeywordTok"/>
        </w:rPr>
        <w:t>&gt;</w:t>
      </w:r>
      <w:r>
        <w:rPr>
          <w:rStyle w:val="NormalTok"/>
        </w:rPr>
        <w:t>http://www.tei-c.org/ns/1.0</w:t>
      </w:r>
      <w:r>
        <w:rPr>
          <w:rStyle w:val="KeywordTok"/>
        </w:rPr>
        <w:t>&lt;/namespac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root&gt;</w:t>
      </w:r>
      <w:r>
        <w:rPr>
          <w:rStyle w:val="NormalTok"/>
        </w:rPr>
        <w:t>tei:TEI</w:t>
      </w:r>
      <w:r>
        <w:rPr>
          <w:rStyle w:val="KeywordTok"/>
        </w:rPr>
        <w:t>&lt;/roo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d&gt;</w:t>
      </w:r>
      <w:r>
        <w:rPr>
          <w:rStyle w:val="NormalTok"/>
        </w:rPr>
        <w:t>@xml:id</w:t>
      </w:r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label</w:t>
      </w:r>
      <w:r>
        <w:rPr>
          <w:rStyle w:val="OtherTok"/>
        </w:rPr>
        <w:t xml:space="preserve"> type=</w:t>
      </w:r>
      <w:r>
        <w:rPr>
          <w:rStyle w:val="StringTok"/>
        </w:rPr>
        <w:t>"xpath"</w:t>
      </w:r>
      <w:r>
        <w:rPr>
          <w:rStyle w:val="KeywordTok"/>
        </w:rPr>
        <w:t>&gt;</w:t>
      </w:r>
      <w:r>
        <w:rPr>
          <w:rStyle w:val="NormalTok"/>
        </w:rPr>
        <w:t>.//tei:titleStmt/tei:title[1]/normalize-space()</w:t>
      </w:r>
      <w:r>
        <w:rPr>
          <w:rStyle w:val="KeywordTok"/>
        </w:rPr>
        <w:t>&lt;/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item&gt;</w:t>
      </w:r>
      <w:r>
        <w:br/>
      </w:r>
      <w:r>
        <w:rPr>
          <w:rStyle w:val="KeywordTok"/>
        </w:rPr>
        <w:t>&lt;/object&gt;</w:t>
      </w:r>
    </w:p>
    <w:p w:rsidR="00E33137" w:rsidRDefault="0050332D">
      <w:pPr>
        <w:numPr>
          <w:ilvl w:val="0"/>
          <w:numId w:val="8"/>
        </w:numPr>
      </w:pPr>
      <w:r>
        <w:t xml:space="preserve">Ein Objekt für das Personenregister anlegen, indem folgender Knoten in die </w:t>
      </w:r>
      <w:r>
        <w:rPr>
          <w:rStyle w:val="VerbatimChar"/>
        </w:rPr>
        <w:t>appconf.xml</w:t>
      </w:r>
      <w:r>
        <w:t xml:space="preserve"> eingefügt wird:</w:t>
      </w:r>
    </w:p>
    <w:p w:rsidR="00E33137" w:rsidRDefault="0050332D">
      <w:pPr>
        <w:pStyle w:val="SourceCode"/>
        <w:numPr>
          <w:ilvl w:val="0"/>
          <w:numId w:val="1"/>
        </w:numPr>
      </w:pPr>
      <w:r>
        <w:rPr>
          <w:rStyle w:val="KeywordTok"/>
        </w:rPr>
        <w:t>&lt;object</w:t>
      </w:r>
      <w:r>
        <w:rPr>
          <w:rStyle w:val="OtherTok"/>
        </w:rPr>
        <w:t xml:space="preserve"> xml:id=</w:t>
      </w:r>
      <w:r>
        <w:rPr>
          <w:rStyle w:val="StringTok"/>
        </w:rPr>
        <w:t>"personen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name&gt;</w:t>
      </w:r>
      <w:r>
        <w:rPr>
          <w:rStyle w:val="NormalTok"/>
        </w:rPr>
        <w:t>Personen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collection&gt;</w:t>
      </w:r>
      <w:r>
        <w:rPr>
          <w:rStyle w:val="NormalTok"/>
        </w:rPr>
        <w:t>/Register</w:t>
      </w:r>
      <w:r>
        <w:rPr>
          <w:rStyle w:val="KeywordTok"/>
        </w:rPr>
        <w:t>&lt;/collec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tem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namespace</w:t>
      </w:r>
      <w:r>
        <w:rPr>
          <w:rStyle w:val="OtherTok"/>
        </w:rPr>
        <w:t xml:space="preserve"> id=</w:t>
      </w:r>
      <w:r>
        <w:rPr>
          <w:rStyle w:val="StringTok"/>
        </w:rPr>
        <w:t>"tei"</w:t>
      </w:r>
      <w:r>
        <w:rPr>
          <w:rStyle w:val="KeywordTok"/>
        </w:rPr>
        <w:t>&gt;</w:t>
      </w:r>
      <w:r>
        <w:rPr>
          <w:rStyle w:val="NormalTok"/>
        </w:rPr>
        <w:t>http://www.tei-c.org/n</w:t>
      </w:r>
      <w:r>
        <w:rPr>
          <w:rStyle w:val="NormalTok"/>
        </w:rPr>
        <w:t>s/1.0</w:t>
      </w:r>
      <w:r>
        <w:rPr>
          <w:rStyle w:val="KeywordTok"/>
        </w:rPr>
        <w:t>&lt;/namespac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root&gt;</w:t>
      </w:r>
      <w:r>
        <w:rPr>
          <w:rStyle w:val="NormalTok"/>
        </w:rPr>
        <w:t>tei:person</w:t>
      </w:r>
      <w:r>
        <w:rPr>
          <w:rStyle w:val="KeywordTok"/>
        </w:rPr>
        <w:t>&lt;/roo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d&gt;</w:t>
      </w:r>
      <w:r>
        <w:rPr>
          <w:rStyle w:val="NormalTok"/>
        </w:rPr>
        <w:t>./@xml:id</w:t>
      </w:r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label</w:t>
      </w:r>
      <w:r>
        <w:rPr>
          <w:rStyle w:val="OtherTok"/>
        </w:rPr>
        <w:t xml:space="preserve"> type=</w:t>
      </w:r>
      <w:r>
        <w:rPr>
          <w:rStyle w:val="StringTok"/>
        </w:rPr>
        <w:t>"xpath"</w:t>
      </w:r>
      <w:r>
        <w:rPr>
          <w:rStyle w:val="KeywordTok"/>
        </w:rPr>
        <w:t>&gt;</w:t>
      </w:r>
      <w:r>
        <w:rPr>
          <w:rStyle w:val="NormalTok"/>
        </w:rPr>
        <w:t>.//tei:persName/normalize-space()</w:t>
      </w:r>
      <w:r>
        <w:rPr>
          <w:rStyle w:val="KeywordTok"/>
        </w:rPr>
        <w:t>&lt;/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item&gt;</w:t>
      </w:r>
      <w:r>
        <w:br/>
      </w:r>
      <w:r>
        <w:rPr>
          <w:rStyle w:val="KeywordTok"/>
        </w:rPr>
        <w:t>&lt;/object&gt;</w:t>
      </w:r>
    </w:p>
    <w:p w:rsidR="00E33137" w:rsidRDefault="0050332D">
      <w:pPr>
        <w:numPr>
          <w:ilvl w:val="0"/>
          <w:numId w:val="8"/>
        </w:numPr>
      </w:pPr>
      <w:r>
        <w:t>Ergebnisse in der API prüfen:</w:t>
      </w:r>
    </w:p>
    <w:p w:rsidR="00E33137" w:rsidRDefault="0050332D">
      <w:pPr>
        <w:numPr>
          <w:ilvl w:val="1"/>
          <w:numId w:val="9"/>
        </w:numPr>
      </w:pPr>
      <w:r>
        <w:rPr>
          <w:rStyle w:val="VerbatimChar"/>
        </w:rPr>
        <w:t>http://localhost:8080/exist/apps/workshop.web/api</w:t>
      </w:r>
    </w:p>
    <w:p w:rsidR="00E33137" w:rsidRDefault="0050332D">
      <w:pPr>
        <w:numPr>
          <w:ilvl w:val="1"/>
          <w:numId w:val="9"/>
        </w:numPr>
      </w:pPr>
      <w:r>
        <w:rPr>
          <w:rStyle w:val="VerbatimChar"/>
        </w:rPr>
        <w:t>http://</w:t>
      </w:r>
      <w:r>
        <w:rPr>
          <w:rStyle w:val="VerbatimChar"/>
        </w:rPr>
        <w:t>localhost:8080/exist/apps/workshop.web/api/briefe</w:t>
      </w:r>
    </w:p>
    <w:p w:rsidR="00E33137" w:rsidRDefault="0050332D">
      <w:pPr>
        <w:numPr>
          <w:ilvl w:val="1"/>
          <w:numId w:val="9"/>
        </w:numPr>
      </w:pPr>
      <w:r>
        <w:rPr>
          <w:rStyle w:val="VerbatimChar"/>
        </w:rPr>
        <w:t>http://localhost:8080/exist/apps/workshop.web/api/personen</w:t>
      </w:r>
    </w:p>
    <w:p w:rsidR="00E33137" w:rsidRDefault="0050332D">
      <w:pPr>
        <w:numPr>
          <w:ilvl w:val="1"/>
          <w:numId w:val="9"/>
        </w:numPr>
      </w:pPr>
      <w:r>
        <w:rPr>
          <w:rStyle w:val="VerbatimChar"/>
        </w:rPr>
        <w:t>http://localhost:8080/exist/apps/workshop.web/api?id=all</w:t>
      </w:r>
    </w:p>
    <w:p w:rsidR="00E33137" w:rsidRDefault="0050332D">
      <w:pPr>
        <w:numPr>
          <w:ilvl w:val="0"/>
          <w:numId w:val="8"/>
        </w:numPr>
      </w:pPr>
      <w:r>
        <w:t>Ergebnisse auf der Webseite prüfen:</w:t>
      </w:r>
    </w:p>
    <w:p w:rsidR="00E33137" w:rsidRDefault="0050332D">
      <w:pPr>
        <w:numPr>
          <w:ilvl w:val="1"/>
          <w:numId w:val="10"/>
        </w:numPr>
      </w:pPr>
      <w:r>
        <w:rPr>
          <w:rStyle w:val="VerbatimChar"/>
        </w:rPr>
        <w:t>http://localhost:8080/exist/apps/workshop.web/index.html</w:t>
      </w:r>
    </w:p>
    <w:p w:rsidR="00E33137" w:rsidRDefault="0050332D">
      <w:pPr>
        <w:numPr>
          <w:ilvl w:val="1"/>
          <w:numId w:val="10"/>
        </w:numPr>
      </w:pPr>
      <w:r>
        <w:rPr>
          <w:rStyle w:val="VerbatimChar"/>
        </w:rPr>
        <w:t>http://localhost:8080/exist/apps/workshop.web/briefe/index.html</w:t>
      </w:r>
    </w:p>
    <w:p w:rsidR="00E33137" w:rsidRDefault="0050332D">
      <w:pPr>
        <w:numPr>
          <w:ilvl w:val="1"/>
          <w:numId w:val="10"/>
        </w:numPr>
      </w:pPr>
      <w:r>
        <w:rPr>
          <w:rStyle w:val="VerbatimChar"/>
        </w:rPr>
        <w:t>http://localhost:8080/exist/apps/workshop.web/personen/index.html</w:t>
      </w:r>
    </w:p>
    <w:p w:rsidR="0069490E" w:rsidRDefault="0069490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7" w:name="filter-anlegen"/>
      <w:r>
        <w:br w:type="page"/>
      </w:r>
    </w:p>
    <w:p w:rsidR="00E33137" w:rsidRDefault="0050332D">
      <w:pPr>
        <w:pStyle w:val="berschrift2"/>
      </w:pPr>
      <w:r>
        <w:lastRenderedPageBreak/>
        <w:t>5. Filter anlegen</w:t>
      </w:r>
      <w:bookmarkEnd w:id="7"/>
    </w:p>
    <w:p w:rsidR="00E33137" w:rsidRDefault="0050332D">
      <w:pPr>
        <w:numPr>
          <w:ilvl w:val="0"/>
          <w:numId w:val="11"/>
        </w:numPr>
      </w:pPr>
      <w:r>
        <w:t xml:space="preserve">Für die Briefe einen Filter ergänzen. Dazu in der </w:t>
      </w:r>
      <w:r>
        <w:rPr>
          <w:rStyle w:val="VerbatimChar"/>
        </w:rPr>
        <w:t>a</w:t>
      </w:r>
      <w:r>
        <w:rPr>
          <w:rStyle w:val="VerbatimChar"/>
        </w:rPr>
        <w:t>ppconf.xml</w:t>
      </w:r>
      <w:r>
        <w:t xml:space="preserve"> im Object </w:t>
      </w:r>
      <w:r>
        <w:rPr>
          <w:rStyle w:val="VerbatimChar"/>
        </w:rPr>
        <w:t>&lt;object xml:id="briefe"&gt;</w:t>
      </w:r>
      <w:r>
        <w:t xml:space="preserve"> folgenden Code ergänzen:</w:t>
      </w:r>
    </w:p>
    <w:p w:rsidR="00E33137" w:rsidRDefault="0050332D">
      <w:pPr>
        <w:pStyle w:val="SourceCode"/>
        <w:numPr>
          <w:ilvl w:val="0"/>
          <w:numId w:val="1"/>
        </w:numPr>
      </w:pPr>
      <w:r>
        <w:rPr>
          <w:rStyle w:val="KeywordTok"/>
        </w:rPr>
        <w:t>&lt;filter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filter</w:t>
      </w:r>
      <w:r>
        <w:rPr>
          <w:rStyle w:val="OtherTok"/>
        </w:rPr>
        <w:t xml:space="preserve"> xml:id=</w:t>
      </w:r>
      <w:r>
        <w:rPr>
          <w:rStyle w:val="StringTok"/>
        </w:rPr>
        <w:t>"correspYea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name&gt;</w:t>
      </w:r>
      <w:r>
        <w:rPr>
          <w:rStyle w:val="NormalTok"/>
        </w:rPr>
        <w:t>Jahr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ype&gt;</w:t>
      </w:r>
      <w:r>
        <w:rPr>
          <w:rStyle w:val="NormalTok"/>
        </w:rPr>
        <w:t>union</w:t>
      </w:r>
      <w:r>
        <w:rPr>
          <w:rStyle w:val="KeywordTok"/>
        </w:rPr>
        <w:t>&lt;/typ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xpath&gt;</w:t>
      </w:r>
      <w:r>
        <w:rPr>
          <w:rStyle w:val="NormalTok"/>
        </w:rPr>
        <w:t>.//tei:correspAction//tei:date/@when/substring(.,1,4)</w:t>
      </w:r>
      <w:r>
        <w:rPr>
          <w:rStyle w:val="KeywordTok"/>
        </w:rPr>
        <w:t>&lt;/xpath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la</w:t>
      </w:r>
      <w:r>
        <w:rPr>
          <w:rStyle w:val="KeywordTok"/>
        </w:rPr>
        <w:t>bel-function</w:t>
      </w:r>
      <w:r>
        <w:rPr>
          <w:rStyle w:val="OtherTok"/>
        </w:rPr>
        <w:t xml:space="preserve"> type=</w:t>
      </w:r>
      <w:r>
        <w:rPr>
          <w:rStyle w:val="StringTok"/>
        </w:rPr>
        <w:t>"xquery"</w:t>
      </w:r>
      <w:r>
        <w:rPr>
          <w:rStyle w:val="KeywordTok"/>
        </w:rPr>
        <w:t>&gt;</w:t>
      </w:r>
      <w:r>
        <w:rPr>
          <w:rStyle w:val="NormalTok"/>
        </w:rPr>
        <w:t>function($string) { $string }</w:t>
      </w:r>
      <w:r>
        <w:rPr>
          <w:rStyle w:val="KeywordTok"/>
        </w:rPr>
        <w:t>&lt;/label-func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filter&gt;</w:t>
      </w:r>
      <w:r>
        <w:br/>
      </w:r>
      <w:r>
        <w:rPr>
          <w:rStyle w:val="KeywordTok"/>
        </w:rPr>
        <w:t>&lt;/filters&gt;</w:t>
      </w:r>
    </w:p>
    <w:p w:rsidR="00E33137" w:rsidRDefault="0050332D">
      <w:pPr>
        <w:numPr>
          <w:ilvl w:val="0"/>
          <w:numId w:val="11"/>
        </w:numPr>
      </w:pPr>
      <w:r>
        <w:t>Ergebnis auf der Webseite prüfen:</w:t>
      </w:r>
    </w:p>
    <w:p w:rsidR="00E33137" w:rsidRDefault="0050332D">
      <w:pPr>
        <w:numPr>
          <w:ilvl w:val="1"/>
          <w:numId w:val="12"/>
        </w:numPr>
      </w:pPr>
      <w:r>
        <w:rPr>
          <w:rStyle w:val="VerbatimChar"/>
        </w:rPr>
        <w:t>http://localhost:8080/exist/apps/workshop.web/briefe/index.html</w:t>
      </w:r>
    </w:p>
    <w:p w:rsidR="00E33137" w:rsidRDefault="0050332D">
      <w:pPr>
        <w:numPr>
          <w:ilvl w:val="1"/>
          <w:numId w:val="12"/>
        </w:numPr>
      </w:pPr>
      <w:r>
        <w:rPr>
          <w:rStyle w:val="VerbatimChar"/>
        </w:rPr>
        <w:t>http://localhost:8080/exist/apps/workshop.web/briefe/index.</w:t>
      </w:r>
      <w:r>
        <w:rPr>
          <w:rStyle w:val="VerbatimChar"/>
        </w:rPr>
        <w:t>html?cache=no</w:t>
      </w:r>
    </w:p>
    <w:p w:rsidR="00E33137" w:rsidRDefault="0050332D">
      <w:pPr>
        <w:numPr>
          <w:ilvl w:val="0"/>
          <w:numId w:val="11"/>
        </w:numPr>
      </w:pPr>
      <w:r>
        <w:t>Für die Briefe weitere Filter ergänzen. Dazu folgenden Code ergänzen:</w:t>
      </w:r>
    </w:p>
    <w:p w:rsidR="00E33137" w:rsidRPr="0069490E" w:rsidRDefault="0050332D">
      <w:pPr>
        <w:pStyle w:val="SourceCode"/>
        <w:numPr>
          <w:ilvl w:val="0"/>
          <w:numId w:val="1"/>
        </w:numPr>
        <w:rPr>
          <w:rStyle w:val="KeywordTok"/>
          <w:rFonts w:asciiTheme="minorHAnsi" w:hAnsiTheme="minorHAnsi"/>
          <w:b w:val="0"/>
          <w:color w:val="auto"/>
          <w:sz w:val="24"/>
        </w:rPr>
      </w:pPr>
      <w:r>
        <w:rPr>
          <w:rStyle w:val="KeywordTok"/>
        </w:rPr>
        <w:t>&lt;filter</w:t>
      </w:r>
      <w:r>
        <w:rPr>
          <w:rStyle w:val="OtherTok"/>
        </w:rPr>
        <w:t xml:space="preserve"> xml:id=</w:t>
      </w:r>
      <w:r>
        <w:rPr>
          <w:rStyle w:val="StringTok"/>
        </w:rPr>
        <w:t>"correspPlaces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name&gt;</w:t>
      </w:r>
      <w:r>
        <w:rPr>
          <w:rStyle w:val="NormalTok"/>
        </w:rPr>
        <w:t>Orte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type&gt;</w:t>
      </w:r>
      <w:r>
        <w:rPr>
          <w:rStyle w:val="NormalTok"/>
        </w:rPr>
        <w:t>intersect</w:t>
      </w:r>
      <w:r>
        <w:rPr>
          <w:rStyle w:val="KeywordTok"/>
        </w:rPr>
        <w:t>&lt;/typ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xpath&gt;</w:t>
      </w:r>
      <w:r>
        <w:rPr>
          <w:rStyle w:val="NormalTok"/>
        </w:rPr>
        <w:t>.//tei:correspAction//tei:placeName/normalize-space()</w:t>
      </w:r>
      <w:r>
        <w:rPr>
          <w:rStyle w:val="KeywordTok"/>
        </w:rPr>
        <w:t>&lt;/xpath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abel-functio</w:t>
      </w:r>
      <w:r>
        <w:rPr>
          <w:rStyle w:val="KeywordTok"/>
        </w:rPr>
        <w:t>n</w:t>
      </w:r>
      <w:r>
        <w:rPr>
          <w:rStyle w:val="OtherTok"/>
        </w:rPr>
        <w:t xml:space="preserve"> type=</w:t>
      </w:r>
      <w:r>
        <w:rPr>
          <w:rStyle w:val="StringTok"/>
        </w:rPr>
        <w:t>"xquery"</w:t>
      </w:r>
      <w:r>
        <w:rPr>
          <w:rStyle w:val="KeywordTok"/>
        </w:rPr>
        <w:t>&gt;</w:t>
      </w:r>
      <w:r>
        <w:rPr>
          <w:rStyle w:val="NormalTok"/>
        </w:rPr>
        <w:t>function($string) { $string }</w:t>
      </w:r>
      <w:r>
        <w:rPr>
          <w:rStyle w:val="KeywordTok"/>
        </w:rPr>
        <w:t>&lt;/label-function&gt;</w:t>
      </w:r>
      <w:r>
        <w:br/>
      </w:r>
      <w:r>
        <w:rPr>
          <w:rStyle w:val="KeywordTok"/>
        </w:rPr>
        <w:t>&lt;/filter&gt;</w:t>
      </w:r>
      <w:r>
        <w:br/>
      </w:r>
      <w:r>
        <w:rPr>
          <w:rStyle w:val="KeywordTok"/>
        </w:rPr>
        <w:t>&lt;filter</w:t>
      </w:r>
      <w:r>
        <w:rPr>
          <w:rStyle w:val="OtherTok"/>
        </w:rPr>
        <w:t xml:space="preserve"> xml:id=</w:t>
      </w:r>
      <w:r>
        <w:rPr>
          <w:rStyle w:val="StringTok"/>
        </w:rPr>
        <w:t>"correspPersons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name&gt;</w:t>
      </w:r>
      <w:r>
        <w:rPr>
          <w:rStyle w:val="NormalTok"/>
        </w:rPr>
        <w:t>Korrespondenzpartner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type&gt;</w:t>
      </w:r>
      <w:r>
        <w:rPr>
          <w:rStyle w:val="NormalTok"/>
        </w:rPr>
        <w:t>intersect</w:t>
      </w:r>
      <w:r>
        <w:rPr>
          <w:rStyle w:val="KeywordTok"/>
        </w:rPr>
        <w:t>&lt;/typ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xpath&gt;</w:t>
      </w:r>
      <w:r>
        <w:rPr>
          <w:rStyle w:val="NormalTok"/>
        </w:rPr>
        <w:t>.//tei:correspAction//tei:persName/normalize-space()</w:t>
      </w:r>
      <w:r>
        <w:rPr>
          <w:rStyle w:val="KeywordTok"/>
        </w:rPr>
        <w:t>&lt;/xpath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abel-function</w:t>
      </w:r>
      <w:r>
        <w:rPr>
          <w:rStyle w:val="OtherTok"/>
        </w:rPr>
        <w:t xml:space="preserve"> type=</w:t>
      </w:r>
      <w:r>
        <w:rPr>
          <w:rStyle w:val="StringTok"/>
        </w:rPr>
        <w:t>"xquery"</w:t>
      </w:r>
      <w:r>
        <w:rPr>
          <w:rStyle w:val="KeywordTok"/>
        </w:rPr>
        <w:t>&gt;</w:t>
      </w:r>
      <w:r>
        <w:rPr>
          <w:rStyle w:val="NormalTok"/>
        </w:rPr>
        <w:t>function($string) { $string }</w:t>
      </w:r>
      <w:r>
        <w:rPr>
          <w:rStyle w:val="KeywordTok"/>
        </w:rPr>
        <w:t>&lt;/label-function&gt;</w:t>
      </w:r>
      <w:r>
        <w:br/>
      </w:r>
      <w:r>
        <w:rPr>
          <w:rStyle w:val="KeywordTok"/>
        </w:rPr>
        <w:t>&lt;/filter&gt;</w:t>
      </w:r>
    </w:p>
    <w:p w:rsidR="0069490E" w:rsidRDefault="0069490E" w:rsidP="0069490E">
      <w:pPr>
        <w:numPr>
          <w:ilvl w:val="0"/>
          <w:numId w:val="11"/>
        </w:numPr>
      </w:pPr>
      <w:r>
        <w:t>Ergebnisse in der API prüfen:</w:t>
      </w:r>
    </w:p>
    <w:p w:rsidR="0069490E" w:rsidRDefault="0069490E" w:rsidP="0069490E">
      <w:pPr>
        <w:numPr>
          <w:ilvl w:val="1"/>
          <w:numId w:val="15"/>
        </w:numPr>
      </w:pPr>
      <w:r>
        <w:rPr>
          <w:rStyle w:val="VerbatimChar"/>
        </w:rPr>
        <w:t>http://localhost:8080/exist/apps/workshop.web/api</w:t>
      </w:r>
    </w:p>
    <w:p w:rsidR="0069490E" w:rsidRDefault="0069490E" w:rsidP="0069490E">
      <w:pPr>
        <w:numPr>
          <w:ilvl w:val="1"/>
          <w:numId w:val="15"/>
        </w:numPr>
      </w:pPr>
      <w:r>
        <w:rPr>
          <w:rStyle w:val="VerbatimChar"/>
        </w:rPr>
        <w:t>http://localhost:8080/exist/apps/workshop.web/api/briefe</w:t>
      </w:r>
    </w:p>
    <w:p w:rsidR="0069490E" w:rsidRDefault="0069490E">
      <w:r>
        <w:br w:type="page"/>
      </w:r>
    </w:p>
    <w:p w:rsidR="00E33137" w:rsidRDefault="0050332D">
      <w:pPr>
        <w:numPr>
          <w:ilvl w:val="0"/>
          <w:numId w:val="11"/>
        </w:numPr>
      </w:pPr>
      <w:r>
        <w:lastRenderedPageBreak/>
        <w:t xml:space="preserve">Für die Personen Filter ergänzen. Dazu in der </w:t>
      </w:r>
      <w:r>
        <w:rPr>
          <w:rStyle w:val="VerbatimChar"/>
        </w:rPr>
        <w:t>appconf.xml</w:t>
      </w:r>
      <w:r>
        <w:t xml:space="preserve"> im Object </w:t>
      </w:r>
      <w:r>
        <w:rPr>
          <w:rStyle w:val="VerbatimChar"/>
        </w:rPr>
        <w:t>&lt;object xml:id="personen"&gt;</w:t>
      </w:r>
      <w:r>
        <w:t xml:space="preserve"> folgenden Code ergänzen:</w:t>
      </w:r>
    </w:p>
    <w:p w:rsidR="00E33137" w:rsidRDefault="0050332D">
      <w:pPr>
        <w:pStyle w:val="SourceCode"/>
        <w:numPr>
          <w:ilvl w:val="0"/>
          <w:numId w:val="1"/>
        </w:numPr>
      </w:pPr>
      <w:r>
        <w:rPr>
          <w:rStyle w:val="KeywordTok"/>
        </w:rPr>
        <w:t>&lt;filter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filter</w:t>
      </w:r>
      <w:r>
        <w:rPr>
          <w:rStyle w:val="OtherTok"/>
        </w:rPr>
        <w:t xml:space="preserve"> xml:id=</w:t>
      </w:r>
      <w:r>
        <w:rPr>
          <w:rStyle w:val="StringTok"/>
        </w:rPr>
        <w:t>"alphabe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name&gt;</w:t>
      </w:r>
      <w:r>
        <w:rPr>
          <w:rStyle w:val="NormalTok"/>
        </w:rPr>
        <w:t>alphabetisch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ype&gt;</w:t>
      </w:r>
      <w:r>
        <w:rPr>
          <w:rStyle w:val="NormalTok"/>
        </w:rPr>
        <w:t>single</w:t>
      </w:r>
      <w:r>
        <w:rPr>
          <w:rStyle w:val="KeywordTok"/>
        </w:rPr>
        <w:t>&lt;/typ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root</w:t>
      </w:r>
      <w:r>
        <w:rPr>
          <w:rStyle w:val="OtherTok"/>
        </w:rPr>
        <w:t xml:space="preserve"> type=</w:t>
      </w:r>
      <w:r>
        <w:rPr>
          <w:rStyle w:val="StringTok"/>
        </w:rPr>
        <w:t>"label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label-function</w:t>
      </w:r>
      <w:r>
        <w:rPr>
          <w:rStyle w:val="OtherTok"/>
        </w:rPr>
        <w:t xml:space="preserve"> type=</w:t>
      </w:r>
      <w:r>
        <w:rPr>
          <w:rStyle w:val="StringTok"/>
        </w:rPr>
        <w:t>"xquery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function($string) {substring(replace(normalize-space($string), '^\(', ''),1,1)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label-func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filter&gt;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</w:t>
      </w:r>
      <w:r>
        <w:rPr>
          <w:rStyle w:val="KeywordTok"/>
        </w:rPr>
        <w:t>&lt;filter</w:t>
      </w:r>
      <w:r>
        <w:rPr>
          <w:rStyle w:val="OtherTok"/>
        </w:rPr>
        <w:t xml:space="preserve"> xml:id=</w:t>
      </w:r>
      <w:r>
        <w:rPr>
          <w:rStyle w:val="StringTok"/>
        </w:rPr>
        <w:t>"birth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name&gt;</w:t>
      </w:r>
      <w:r>
        <w:rPr>
          <w:rStyle w:val="NormalTok"/>
        </w:rPr>
        <w:t>Geburtsjahr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ype&gt;</w:t>
      </w:r>
      <w:r>
        <w:rPr>
          <w:rStyle w:val="NormalTok"/>
        </w:rPr>
        <w:t>single</w:t>
      </w:r>
      <w:r>
        <w:rPr>
          <w:rStyle w:val="KeywordTok"/>
        </w:rPr>
        <w:t>&lt;/typ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xpath&gt;</w:t>
      </w:r>
      <w:r>
        <w:rPr>
          <w:rStyle w:val="NormalTok"/>
        </w:rPr>
        <w:t>.//tei:birth/normalize-space()</w:t>
      </w:r>
      <w:r>
        <w:rPr>
          <w:rStyle w:val="KeywordTok"/>
        </w:rPr>
        <w:t>&lt;/xpath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label-function</w:t>
      </w:r>
      <w:r>
        <w:rPr>
          <w:rStyle w:val="OtherTok"/>
        </w:rPr>
        <w:t xml:space="preserve"> type=</w:t>
      </w:r>
      <w:r>
        <w:rPr>
          <w:rStyle w:val="StringTok"/>
        </w:rPr>
        <w:t>"xquery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function($string) { $string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label-func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filter&gt;</w:t>
      </w:r>
      <w:r>
        <w:br/>
      </w:r>
      <w:r>
        <w:rPr>
          <w:rStyle w:val="KeywordTok"/>
        </w:rPr>
        <w:t>&lt;/filters&gt;</w:t>
      </w:r>
    </w:p>
    <w:p w:rsidR="00E33137" w:rsidRDefault="0050332D">
      <w:pPr>
        <w:numPr>
          <w:ilvl w:val="0"/>
          <w:numId w:val="11"/>
        </w:numPr>
      </w:pPr>
      <w:r>
        <w:t>Ergebnis auf der Webseite prüfen:</w:t>
      </w:r>
    </w:p>
    <w:p w:rsidR="00E33137" w:rsidRDefault="0050332D">
      <w:pPr>
        <w:numPr>
          <w:ilvl w:val="1"/>
          <w:numId w:val="13"/>
        </w:numPr>
      </w:pPr>
      <w:r>
        <w:rPr>
          <w:rStyle w:val="VerbatimChar"/>
        </w:rPr>
        <w:t>http://localhost:8080/exist/apps/workshop.web/personen/index.html?cache=no</w:t>
      </w:r>
    </w:p>
    <w:p w:rsidR="00E33137" w:rsidRDefault="0050332D">
      <w:pPr>
        <w:numPr>
          <w:ilvl w:val="0"/>
          <w:numId w:val="11"/>
        </w:numPr>
      </w:pPr>
      <w:r>
        <w:t>Den Filter für das Geburtsjahr verbessern, indem die Labelfunktion ersetzt wird mit:</w:t>
      </w:r>
    </w:p>
    <w:p w:rsidR="00E33137" w:rsidRDefault="0050332D">
      <w:pPr>
        <w:pStyle w:val="SourceCode"/>
        <w:numPr>
          <w:ilvl w:val="0"/>
          <w:numId w:val="1"/>
        </w:numPr>
      </w:pPr>
      <w:r>
        <w:rPr>
          <w:rStyle w:val="KeywordTok"/>
        </w:rPr>
        <w:t>&lt;label-function</w:t>
      </w:r>
      <w:r>
        <w:rPr>
          <w:rStyle w:val="OtherTok"/>
        </w:rPr>
        <w:t xml:space="preserve"> type=</w:t>
      </w:r>
      <w:r>
        <w:rPr>
          <w:rStyle w:val="StringTok"/>
        </w:rPr>
        <w:t>"xquery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functi</w:t>
      </w:r>
      <w:r>
        <w:rPr>
          <w:rStyle w:val="NormalTok"/>
        </w:rPr>
        <w:t>on($string) {</w:t>
      </w:r>
      <w:r>
        <w:br/>
      </w:r>
      <w:r>
        <w:rPr>
          <w:rStyle w:val="NormalTok"/>
        </w:rPr>
        <w:t xml:space="preserve">        if (matches($string, "(v\. Chr\.)|(v\. Chr)|(vor Christi)"))</w:t>
      </w:r>
      <w:r>
        <w:br/>
      </w:r>
      <w:r>
        <w:rPr>
          <w:rStyle w:val="NormalTok"/>
        </w:rPr>
        <w:t xml:space="preserve">        then "- v. Chr."</w:t>
      </w:r>
      <w:r>
        <w:br/>
      </w:r>
      <w:r>
        <w:rPr>
          <w:rStyle w:val="NormalTok"/>
        </w:rPr>
        <w:t xml:space="preserve">        else if (matches($string, "(n\. Chr\.)|([^\d]\d\d\d?[^\d])|(^\d\d?\d?$)|([^\d]\d\d\d?$)"))</w:t>
      </w:r>
      <w:r>
        <w:br/>
      </w:r>
      <w:r>
        <w:rPr>
          <w:rStyle w:val="NormalTok"/>
        </w:rPr>
        <w:t xml:space="preserve">        then "1. Jahrtausend"</w:t>
      </w:r>
      <w:r>
        <w:br/>
      </w:r>
      <w:r>
        <w:rPr>
          <w:rStyle w:val="NormalTok"/>
        </w:rPr>
        <w:t xml:space="preserve">        else if (ma</w:t>
      </w:r>
      <w:r>
        <w:rPr>
          <w:rStyle w:val="NormalTok"/>
        </w:rPr>
        <w:t>tches($string, "1[0123]\d\d"))</w:t>
      </w:r>
      <w:r>
        <w:br/>
      </w:r>
      <w:r>
        <w:rPr>
          <w:rStyle w:val="NormalTok"/>
        </w:rPr>
        <w:t xml:space="preserve">        then "11.-14. Jh."</w:t>
      </w:r>
      <w:r>
        <w:br/>
      </w:r>
      <w:r>
        <w:rPr>
          <w:rStyle w:val="NormalTok"/>
        </w:rPr>
        <w:t xml:space="preserve">        else if (matches($string, "(1[4567]\d\d)|(1[67]\. Jh\.)"))</w:t>
      </w:r>
      <w:r>
        <w:br/>
      </w:r>
      <w:r>
        <w:rPr>
          <w:rStyle w:val="NormalTok"/>
        </w:rPr>
        <w:t xml:space="preserve">        then "15.-17. Jh."</w:t>
      </w:r>
      <w:r>
        <w:br/>
      </w:r>
      <w:r>
        <w:rPr>
          <w:rStyle w:val="NormalTok"/>
        </w:rPr>
        <w:t xml:space="preserve">        else $string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KeywordTok"/>
        </w:rPr>
        <w:t>&lt;/label-function&gt;</w:t>
      </w:r>
    </w:p>
    <w:p w:rsidR="00E33137" w:rsidRDefault="0050332D">
      <w:pPr>
        <w:numPr>
          <w:ilvl w:val="0"/>
          <w:numId w:val="11"/>
        </w:numPr>
      </w:pPr>
      <w:r>
        <w:t>Ergebnis auf der Webseite prüfen:</w:t>
      </w:r>
    </w:p>
    <w:p w:rsidR="00E33137" w:rsidRDefault="0050332D">
      <w:pPr>
        <w:numPr>
          <w:ilvl w:val="1"/>
          <w:numId w:val="14"/>
        </w:numPr>
      </w:pPr>
      <w:r>
        <w:rPr>
          <w:rStyle w:val="VerbatimChar"/>
        </w:rPr>
        <w:t>http://localhost:8080/exist/apps/workshop.web/personen/index.html?cache=no</w:t>
      </w:r>
    </w:p>
    <w:p w:rsidR="0069490E" w:rsidRDefault="0069490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8" w:name="xslt-einrichten"/>
      <w:r>
        <w:br w:type="page"/>
      </w:r>
    </w:p>
    <w:p w:rsidR="00E33137" w:rsidRDefault="0050332D">
      <w:pPr>
        <w:pStyle w:val="berschrift2"/>
      </w:pPr>
      <w:r>
        <w:lastRenderedPageBreak/>
        <w:t>6. XSLT einrichten</w:t>
      </w:r>
      <w:bookmarkEnd w:id="8"/>
    </w:p>
    <w:p w:rsidR="00E33137" w:rsidRDefault="0050332D">
      <w:pPr>
        <w:numPr>
          <w:ilvl w:val="0"/>
          <w:numId w:val="16"/>
        </w:numPr>
      </w:pPr>
      <w:r>
        <w:t>Detailseite eines Briefe besuchen:</w:t>
      </w:r>
    </w:p>
    <w:p w:rsidR="00E33137" w:rsidRDefault="0050332D">
      <w:pPr>
        <w:numPr>
          <w:ilvl w:val="1"/>
          <w:numId w:val="17"/>
        </w:numPr>
      </w:pPr>
      <w:r>
        <w:rPr>
          <w:rStyle w:val="VerbatimChar"/>
        </w:rPr>
        <w:t>http://localhost:8080/exist/apps/workshop.web/briefe/c5z_vfl_d3b</w:t>
      </w:r>
    </w:p>
    <w:p w:rsidR="00E33137" w:rsidRDefault="0050332D">
      <w:pPr>
        <w:numPr>
          <w:ilvl w:val="0"/>
          <w:numId w:val="16"/>
        </w:numPr>
      </w:pPr>
      <w:r>
        <w:t>Detailseite einer Person besuchen:</w:t>
      </w:r>
    </w:p>
    <w:p w:rsidR="00E33137" w:rsidRDefault="0050332D">
      <w:pPr>
        <w:numPr>
          <w:ilvl w:val="1"/>
          <w:numId w:val="18"/>
        </w:numPr>
      </w:pPr>
      <w:r>
        <w:rPr>
          <w:rStyle w:val="VerbatimChar"/>
        </w:rPr>
        <w:t>http://localhost:8080/exist/apps/workshop.web/personen/Boulliau</w:t>
      </w:r>
    </w:p>
    <w:p w:rsidR="00E33137" w:rsidRDefault="0050332D">
      <w:pPr>
        <w:numPr>
          <w:ilvl w:val="0"/>
          <w:numId w:val="16"/>
        </w:numPr>
      </w:pPr>
      <w:r>
        <w:t>Für die Briefe ein XLST</w:t>
      </w:r>
      <w:r>
        <w:t xml:space="preserve"> einrichten. Dazu in der </w:t>
      </w:r>
      <w:r>
        <w:rPr>
          <w:rStyle w:val="VerbatimChar"/>
        </w:rPr>
        <w:t>appconf.xml</w:t>
      </w:r>
      <w:r>
        <w:t xml:space="preserve"> im Object </w:t>
      </w:r>
      <w:r>
        <w:rPr>
          <w:rStyle w:val="VerbatimChar"/>
        </w:rPr>
        <w:t>&lt;object xml:id="briefe"&gt;</w:t>
      </w:r>
      <w:r>
        <w:t xml:space="preserve"> folgenden Code ergänzen:</w:t>
      </w:r>
    </w:p>
    <w:p w:rsidR="00E33137" w:rsidRDefault="0050332D">
      <w:pPr>
        <w:pStyle w:val="SourceCode"/>
        <w:numPr>
          <w:ilvl w:val="0"/>
          <w:numId w:val="1"/>
        </w:numPr>
      </w:pPr>
      <w:r>
        <w:rPr>
          <w:rStyle w:val="KeywordTok"/>
        </w:rPr>
        <w:t>&lt;view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iew</w:t>
      </w:r>
      <w:r>
        <w:rPr>
          <w:rStyle w:val="OtherTok"/>
        </w:rPr>
        <w:t xml:space="preserve"> id=</w:t>
      </w:r>
      <w:r>
        <w:rPr>
          <w:rStyle w:val="StringTok"/>
        </w:rPr>
        <w:t>"defaul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xslt&gt;</w:t>
      </w:r>
      <w:r>
        <w:rPr>
          <w:rStyle w:val="NormalTok"/>
        </w:rPr>
        <w:t>resources/xslt/personen_details.xsl</w:t>
      </w:r>
      <w:r>
        <w:rPr>
          <w:rStyle w:val="KeywordTok"/>
        </w:rPr>
        <w:t>&lt;/xsl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label&gt;</w:t>
      </w:r>
      <w:r>
        <w:rPr>
          <w:rStyle w:val="NormalTok"/>
        </w:rPr>
        <w:t>Standard</w:t>
      </w:r>
      <w:r>
        <w:rPr>
          <w:rStyle w:val="KeywordTok"/>
        </w:rPr>
        <w:t>&lt;/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view&gt;</w:t>
      </w:r>
      <w:r>
        <w:br/>
      </w:r>
      <w:r>
        <w:rPr>
          <w:rStyle w:val="KeywordTok"/>
        </w:rPr>
        <w:t>&lt;/views&gt;</w:t>
      </w:r>
    </w:p>
    <w:p w:rsidR="00E33137" w:rsidRDefault="0050332D">
      <w:pPr>
        <w:numPr>
          <w:ilvl w:val="0"/>
          <w:numId w:val="16"/>
        </w:numPr>
      </w:pPr>
      <w:r>
        <w:t xml:space="preserve">Für die Personen ein XLST einrichten. Dazu in der </w:t>
      </w:r>
      <w:r>
        <w:rPr>
          <w:rStyle w:val="VerbatimChar"/>
        </w:rPr>
        <w:t>appconf.xml</w:t>
      </w:r>
      <w:r>
        <w:t xml:space="preserve"> im Object </w:t>
      </w:r>
      <w:r>
        <w:rPr>
          <w:rStyle w:val="VerbatimChar"/>
        </w:rPr>
        <w:t>&lt;object xml:id="briefe"&gt;</w:t>
      </w:r>
      <w:r>
        <w:t xml:space="preserve"> folgenden Code ergänzen:</w:t>
      </w:r>
    </w:p>
    <w:p w:rsidR="00E33137" w:rsidRDefault="0050332D">
      <w:pPr>
        <w:pStyle w:val="SourceCode"/>
        <w:numPr>
          <w:ilvl w:val="0"/>
          <w:numId w:val="1"/>
        </w:numPr>
      </w:pPr>
      <w:r>
        <w:rPr>
          <w:rStyle w:val="KeywordTok"/>
        </w:rPr>
        <w:t>&lt;view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iew</w:t>
      </w:r>
      <w:r>
        <w:rPr>
          <w:rStyle w:val="OtherTok"/>
        </w:rPr>
        <w:t xml:space="preserve"> id=</w:t>
      </w:r>
      <w:r>
        <w:rPr>
          <w:rStyle w:val="StringTok"/>
        </w:rPr>
        <w:t>"defaul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xslt&gt;</w:t>
      </w:r>
      <w:r>
        <w:rPr>
          <w:rStyle w:val="NormalTok"/>
        </w:rPr>
        <w:t>resources/xslt/personen_details.xsl</w:t>
      </w:r>
      <w:r>
        <w:rPr>
          <w:rStyle w:val="KeywordTok"/>
        </w:rPr>
        <w:t>&lt;/xsl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label&gt;</w:t>
      </w:r>
      <w:r>
        <w:rPr>
          <w:rStyle w:val="NormalTok"/>
        </w:rPr>
        <w:t>Standard</w:t>
      </w:r>
      <w:r>
        <w:rPr>
          <w:rStyle w:val="KeywordTok"/>
        </w:rPr>
        <w:t>&lt;/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view&gt;</w:t>
      </w:r>
      <w:r>
        <w:br/>
      </w:r>
      <w:r>
        <w:rPr>
          <w:rStyle w:val="KeywordTok"/>
        </w:rPr>
        <w:t>&lt;</w:t>
      </w:r>
      <w:r>
        <w:rPr>
          <w:rStyle w:val="KeywordTok"/>
        </w:rPr>
        <w:t>/views&gt;</w:t>
      </w:r>
    </w:p>
    <w:p w:rsidR="00E33137" w:rsidRDefault="0050332D">
      <w:pPr>
        <w:numPr>
          <w:ilvl w:val="0"/>
          <w:numId w:val="16"/>
        </w:numPr>
      </w:pPr>
      <w:r>
        <w:t>Ergebnis auf der Webseite prüfen:</w:t>
      </w:r>
    </w:p>
    <w:p w:rsidR="00E33137" w:rsidRDefault="0050332D">
      <w:pPr>
        <w:numPr>
          <w:ilvl w:val="1"/>
          <w:numId w:val="19"/>
        </w:numPr>
      </w:pPr>
      <w:r>
        <w:rPr>
          <w:rStyle w:val="VerbatimChar"/>
        </w:rPr>
        <w:t>http://localhost:8080/exist/apps/workshop.web/briefe/c5z_vfl_d3b</w:t>
      </w:r>
    </w:p>
    <w:p w:rsidR="00E33137" w:rsidRDefault="0050332D">
      <w:pPr>
        <w:numPr>
          <w:ilvl w:val="1"/>
          <w:numId w:val="19"/>
        </w:numPr>
      </w:pPr>
      <w:r>
        <w:rPr>
          <w:rStyle w:val="VerbatimChar"/>
        </w:rPr>
        <w:t>http://localhost:8080/exist/apps/workshop.web/personen/Boulliau</w:t>
      </w:r>
    </w:p>
    <w:p w:rsidR="0069490E" w:rsidRDefault="0069490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9" w:name="eigene-listenansicht-anlegen"/>
      <w:r>
        <w:br w:type="page"/>
      </w:r>
    </w:p>
    <w:p w:rsidR="00E33137" w:rsidRDefault="0050332D">
      <w:pPr>
        <w:pStyle w:val="berschrift2"/>
      </w:pPr>
      <w:r>
        <w:lastRenderedPageBreak/>
        <w:t>7. Eige</w:t>
      </w:r>
      <w:r>
        <w:t>n</w:t>
      </w:r>
      <w:r>
        <w:t>e Listenansicht anlegen</w:t>
      </w:r>
      <w:bookmarkEnd w:id="9"/>
    </w:p>
    <w:p w:rsidR="00E33137" w:rsidRDefault="0050332D">
      <w:pPr>
        <w:pStyle w:val="FirstParagraph"/>
      </w:pPr>
      <w:r>
        <w:t>Wir wollen den alphabetischen Filter für Personen nic</w:t>
      </w:r>
      <w:r>
        <w:t>ht als Listenauswahl sondern kompakter anzeigen.</w:t>
      </w:r>
    </w:p>
    <w:p w:rsidR="00E33137" w:rsidRDefault="0050332D">
      <w:pPr>
        <w:numPr>
          <w:ilvl w:val="0"/>
          <w:numId w:val="20"/>
        </w:numPr>
      </w:pPr>
      <w:r>
        <w:t xml:space="preserve">Anweisung im Controller </w:t>
      </w:r>
      <w:r>
        <w:rPr>
          <w:rStyle w:val="VerbatimChar"/>
        </w:rPr>
        <w:t>controller.xql</w:t>
      </w:r>
      <w:r>
        <w:t xml:space="preserve"> in Zeile 19 ergänzen:</w:t>
      </w:r>
    </w:p>
    <w:p w:rsidR="00E33137" w:rsidRDefault="0050332D">
      <w:pPr>
        <w:pStyle w:val="SourceCode"/>
        <w:numPr>
          <w:ilvl w:val="0"/>
          <w:numId w:val="1"/>
        </w:numPr>
      </w:pPr>
      <w:r>
        <w:rPr>
          <w:rStyle w:val="VerbatimChar"/>
        </w:rPr>
        <w:t>edwebcontroller:view-with-feed("/personen/index.html", "data-pages/personen.html", "object-type/personen"),</w:t>
      </w:r>
    </w:p>
    <w:p w:rsidR="00E33137" w:rsidRDefault="0050332D">
      <w:pPr>
        <w:numPr>
          <w:ilvl w:val="0"/>
          <w:numId w:val="20"/>
        </w:numPr>
      </w:pPr>
      <w:r>
        <w:t xml:space="preserve">Die Datei </w:t>
      </w:r>
      <w:r>
        <w:rPr>
          <w:rStyle w:val="VerbatimChar"/>
        </w:rPr>
        <w:t>/views/data-pages/template-l</w:t>
      </w:r>
      <w:r>
        <w:rPr>
          <w:rStyle w:val="VerbatimChar"/>
        </w:rPr>
        <w:t>ist.html</w:t>
      </w:r>
      <w:r>
        <w:t xml:space="preserve"> kopieren und </w:t>
      </w:r>
      <w:r>
        <w:rPr>
          <w:rStyle w:val="VerbatimChar"/>
        </w:rPr>
        <w:t>personen.html</w:t>
      </w:r>
      <w:r>
        <w:t xml:space="preserve"> nennen.</w:t>
      </w:r>
    </w:p>
    <w:p w:rsidR="00E33137" w:rsidRDefault="0050332D">
      <w:pPr>
        <w:numPr>
          <w:ilvl w:val="0"/>
          <w:numId w:val="20"/>
        </w:numPr>
      </w:pPr>
      <w:r>
        <w:t>Ergebnis auf der Webseite prüfen.</w:t>
      </w:r>
    </w:p>
    <w:p w:rsidR="00E33137" w:rsidRDefault="0050332D">
      <w:pPr>
        <w:numPr>
          <w:ilvl w:val="1"/>
          <w:numId w:val="21"/>
        </w:numPr>
      </w:pPr>
      <w:r>
        <w:rPr>
          <w:rStyle w:val="VerbatimChar"/>
        </w:rPr>
        <w:t>http://localhost:8080/exist/apps/workshop.web/personen/index.html?cache=no</w:t>
      </w:r>
    </w:p>
    <w:p w:rsidR="00E33137" w:rsidRDefault="0050332D">
      <w:pPr>
        <w:numPr>
          <w:ilvl w:val="0"/>
          <w:numId w:val="20"/>
        </w:numPr>
      </w:pPr>
      <w:r>
        <w:t xml:space="preserve">In der Datei </w:t>
      </w:r>
      <w:r>
        <w:rPr>
          <w:rStyle w:val="VerbatimChar"/>
        </w:rPr>
        <w:t>personen.html</w:t>
      </w:r>
      <w:r>
        <w:t xml:space="preserve"> in Zeile 66</w:t>
      </w:r>
    </w:p>
    <w:p w:rsidR="00E33137" w:rsidRDefault="0050332D">
      <w:pPr>
        <w:pStyle w:val="SourceCode"/>
        <w:numPr>
          <w:ilvl w:val="0"/>
          <w:numId w:val="1"/>
        </w:numPr>
      </w:pPr>
      <w:r>
        <w:rPr>
          <w:rStyle w:val="KeywordTok"/>
        </w:rPr>
        <w:t>&lt;div</w:t>
      </w:r>
      <w:r>
        <w:rPr>
          <w:rStyle w:val="OtherTok"/>
        </w:rPr>
        <w:t xml:space="preserve"> data-template=</w:t>
      </w:r>
      <w:r>
        <w:rPr>
          <w:rStyle w:val="StringTok"/>
        </w:rPr>
        <w:t>"edweb:template-show-filters"</w:t>
      </w:r>
      <w:r>
        <w:rPr>
          <w:rStyle w:val="KeywordTok"/>
        </w:rPr>
        <w:t>&gt;</w:t>
      </w:r>
    </w:p>
    <w:p w:rsidR="00E33137" w:rsidRDefault="0050332D">
      <w:pPr>
        <w:numPr>
          <w:ilvl w:val="0"/>
          <w:numId w:val="1"/>
        </w:numPr>
      </w:pPr>
      <w:r>
        <w:t>ersetzen durch</w:t>
      </w:r>
    </w:p>
    <w:p w:rsidR="00E33137" w:rsidRDefault="0050332D">
      <w:pPr>
        <w:pStyle w:val="SourceCode"/>
        <w:numPr>
          <w:ilvl w:val="0"/>
          <w:numId w:val="1"/>
        </w:numPr>
      </w:pPr>
      <w:r>
        <w:rPr>
          <w:rStyle w:val="KeywordTok"/>
        </w:rPr>
        <w:t>&lt;div</w:t>
      </w:r>
      <w:r>
        <w:rPr>
          <w:rStyle w:val="OtherTok"/>
        </w:rPr>
        <w:t xml:space="preserve"> data-template=</w:t>
      </w:r>
      <w:r>
        <w:rPr>
          <w:rStyle w:val="StringTok"/>
        </w:rPr>
        <w:t>"edweb:load-filter"</w:t>
      </w:r>
      <w:r>
        <w:rPr>
          <w:rStyle w:val="OtherTok"/>
        </w:rPr>
        <w:t xml:space="preserve"> data-template-filter-name=</w:t>
      </w:r>
      <w:r>
        <w:rPr>
          <w:rStyle w:val="StringTok"/>
        </w:rPr>
        <w:t>"alphabet"</w:t>
      </w:r>
      <w:r>
        <w:rPr>
          <w:rStyle w:val="KeywordTok"/>
        </w:rPr>
        <w:t>&gt;</w:t>
      </w:r>
    </w:p>
    <w:p w:rsidR="00E33137" w:rsidRDefault="0050332D">
      <w:pPr>
        <w:numPr>
          <w:ilvl w:val="0"/>
          <w:numId w:val="20"/>
        </w:numPr>
      </w:pPr>
      <w:r>
        <w:t xml:space="preserve">In der Datei </w:t>
      </w:r>
      <w:r>
        <w:rPr>
          <w:rStyle w:val="VerbatimChar"/>
        </w:rPr>
        <w:t>personen.html</w:t>
      </w:r>
      <w:r>
        <w:t xml:space="preserve"> in Zeile 71</w:t>
      </w:r>
    </w:p>
    <w:p w:rsidR="00E33137" w:rsidRDefault="0050332D">
      <w:pPr>
        <w:pStyle w:val="SourceCode"/>
        <w:numPr>
          <w:ilvl w:val="0"/>
          <w:numId w:val="1"/>
        </w:numPr>
      </w:pPr>
      <w:r>
        <w:rPr>
          <w:rStyle w:val="KeywordTok"/>
        </w:rPr>
        <w:t>&lt;ul</w:t>
      </w:r>
      <w:r>
        <w:rPr>
          <w:rStyle w:val="OtherTok"/>
        </w:rPr>
        <w:t xml:space="preserve"> class=</w:t>
      </w:r>
      <w:r>
        <w:rPr>
          <w:rStyle w:val="StringTok"/>
        </w:rPr>
        <w:t>"combobox"</w:t>
      </w:r>
      <w:r>
        <w:rPr>
          <w:rStyle w:val="KeywordTok"/>
        </w:rPr>
        <w:t>&gt;</w:t>
      </w:r>
    </w:p>
    <w:p w:rsidR="00E33137" w:rsidRDefault="0050332D">
      <w:pPr>
        <w:numPr>
          <w:ilvl w:val="0"/>
          <w:numId w:val="1"/>
        </w:numPr>
      </w:pPr>
      <w:r>
        <w:t>ersetzen durch</w:t>
      </w:r>
    </w:p>
    <w:p w:rsidR="00E33137" w:rsidRDefault="0050332D">
      <w:pPr>
        <w:pStyle w:val="SourceCode"/>
        <w:numPr>
          <w:ilvl w:val="0"/>
          <w:numId w:val="1"/>
        </w:numPr>
      </w:pPr>
      <w:r>
        <w:rPr>
          <w:rStyle w:val="KeywordTok"/>
        </w:rPr>
        <w:t>&lt;ul</w:t>
      </w:r>
      <w:r>
        <w:rPr>
          <w:rStyle w:val="OtherTok"/>
        </w:rPr>
        <w:t xml:space="preserve"> class=</w:t>
      </w:r>
      <w:r>
        <w:rPr>
          <w:rStyle w:val="StringTok"/>
        </w:rPr>
        <w:t>"grid"</w:t>
      </w:r>
      <w:r>
        <w:rPr>
          <w:rStyle w:val="KeywordTok"/>
        </w:rPr>
        <w:t>&gt;</w:t>
      </w:r>
    </w:p>
    <w:p w:rsidR="00E33137" w:rsidRDefault="0050332D">
      <w:pPr>
        <w:numPr>
          <w:ilvl w:val="0"/>
          <w:numId w:val="20"/>
        </w:numPr>
      </w:pPr>
      <w:r>
        <w:t>Ergebnis auf der Webseite prüfen:</w:t>
      </w:r>
    </w:p>
    <w:p w:rsidR="00E33137" w:rsidRDefault="0050332D">
      <w:pPr>
        <w:numPr>
          <w:ilvl w:val="1"/>
          <w:numId w:val="22"/>
        </w:numPr>
      </w:pPr>
      <w:r>
        <w:rPr>
          <w:rStyle w:val="VerbatimChar"/>
        </w:rPr>
        <w:t>http://localhost:8080/exist/apps/workshop.web/personen/index.html?cache=no</w:t>
      </w:r>
    </w:p>
    <w:p w:rsidR="0069490E" w:rsidRDefault="0069490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0" w:name="eigene-detailansicht-anlegen"/>
      <w:r>
        <w:br w:type="page"/>
      </w:r>
    </w:p>
    <w:p w:rsidR="00E33137" w:rsidRDefault="0050332D">
      <w:pPr>
        <w:pStyle w:val="berschrift2"/>
      </w:pPr>
      <w:r>
        <w:lastRenderedPageBreak/>
        <w:t>8. Eigene Detailansicht anlegen</w:t>
      </w:r>
      <w:bookmarkEnd w:id="10"/>
    </w:p>
    <w:p w:rsidR="00E33137" w:rsidRDefault="0050332D">
      <w:pPr>
        <w:pStyle w:val="FirstParagraph"/>
      </w:pPr>
      <w:r>
        <w:t>Wir wollen die Detailseite für Personen individualisieren.</w:t>
      </w:r>
    </w:p>
    <w:p w:rsidR="00E33137" w:rsidRDefault="0050332D">
      <w:pPr>
        <w:numPr>
          <w:ilvl w:val="0"/>
          <w:numId w:val="23"/>
        </w:numPr>
      </w:pPr>
      <w:r>
        <w:t xml:space="preserve">Anweisung im Controller </w:t>
      </w:r>
      <w:r>
        <w:rPr>
          <w:rStyle w:val="VerbatimChar"/>
        </w:rPr>
        <w:t>controller.xql</w:t>
      </w:r>
      <w:r>
        <w:t xml:space="preserve"> in Zeile 20 ergänzen:</w:t>
      </w:r>
    </w:p>
    <w:p w:rsidR="00E33137" w:rsidRDefault="0050332D">
      <w:pPr>
        <w:pStyle w:val="SourceCode"/>
        <w:numPr>
          <w:ilvl w:val="0"/>
          <w:numId w:val="1"/>
        </w:numPr>
      </w:pPr>
      <w:r>
        <w:rPr>
          <w:rStyle w:val="VerbatimChar"/>
        </w:rPr>
        <w:t>edwebcontroller:view-with-fee</w:t>
      </w:r>
      <w:r>
        <w:rPr>
          <w:rStyle w:val="VerbatimChar"/>
        </w:rPr>
        <w:t>d("/personen/", "data-pages/personen-details.html", "object-type/personen/id/"),</w:t>
      </w:r>
    </w:p>
    <w:p w:rsidR="00E33137" w:rsidRDefault="0050332D">
      <w:pPr>
        <w:numPr>
          <w:ilvl w:val="0"/>
          <w:numId w:val="23"/>
        </w:numPr>
      </w:pPr>
      <w:r>
        <w:t xml:space="preserve">Die Datei </w:t>
      </w:r>
      <w:r>
        <w:rPr>
          <w:rStyle w:val="VerbatimChar"/>
        </w:rPr>
        <w:t>/views/data-pages/template-details.html</w:t>
      </w:r>
      <w:r>
        <w:t xml:space="preserve"> kopieren und </w:t>
      </w:r>
      <w:r>
        <w:rPr>
          <w:rStyle w:val="VerbatimChar"/>
        </w:rPr>
        <w:t>personen-details.html</w:t>
      </w:r>
      <w:r>
        <w:t xml:space="preserve"> nennen.</w:t>
      </w:r>
    </w:p>
    <w:p w:rsidR="00E33137" w:rsidRDefault="0050332D">
      <w:pPr>
        <w:numPr>
          <w:ilvl w:val="0"/>
          <w:numId w:val="23"/>
        </w:numPr>
      </w:pPr>
      <w:r>
        <w:t>Ergebnis auf der Webseite prüfen:</w:t>
      </w:r>
    </w:p>
    <w:p w:rsidR="00E33137" w:rsidRDefault="0050332D">
      <w:pPr>
        <w:numPr>
          <w:ilvl w:val="1"/>
          <w:numId w:val="24"/>
        </w:numPr>
      </w:pPr>
      <w:r>
        <w:rPr>
          <w:rStyle w:val="VerbatimChar"/>
        </w:rPr>
        <w:t>http://localhost:8080/exist/apps/workshop.web/pe</w:t>
      </w:r>
      <w:r>
        <w:rPr>
          <w:rStyle w:val="VerbatimChar"/>
        </w:rPr>
        <w:t>rsonen/Boulliau</w:t>
      </w:r>
    </w:p>
    <w:p w:rsidR="00E33137" w:rsidRDefault="0050332D">
      <w:pPr>
        <w:pStyle w:val="berschrift3"/>
      </w:pPr>
      <w:bookmarkStart w:id="11" w:name="die-breadcrumbleiste-anpassen"/>
      <w:r>
        <w:t>Die Breadcrumbleiste anpassen</w:t>
      </w:r>
      <w:bookmarkEnd w:id="11"/>
    </w:p>
    <w:p w:rsidR="00E33137" w:rsidRDefault="0050332D">
      <w:pPr>
        <w:numPr>
          <w:ilvl w:val="0"/>
          <w:numId w:val="25"/>
        </w:numPr>
      </w:pPr>
      <w:r>
        <w:t xml:space="preserve">In der Datei </w:t>
      </w:r>
      <w:r>
        <w:rPr>
          <w:rStyle w:val="VerbatimChar"/>
        </w:rPr>
        <w:t>personen-details.html</w:t>
      </w:r>
      <w:r>
        <w:t xml:space="preserve"> in Zeile 20</w:t>
      </w:r>
    </w:p>
    <w:p w:rsidR="00E33137" w:rsidRDefault="0050332D">
      <w:pPr>
        <w:pStyle w:val="SourceCode"/>
        <w:numPr>
          <w:ilvl w:val="0"/>
          <w:numId w:val="1"/>
        </w:numPr>
      </w:pPr>
      <w:r>
        <w:rPr>
          <w:rStyle w:val="KeywordTok"/>
        </w:rPr>
        <w:t>&lt;ol</w:t>
      </w:r>
      <w:r>
        <w:rPr>
          <w:rStyle w:val="OtherTok"/>
        </w:rPr>
        <w:t xml:space="preserve"> data-template=</w:t>
      </w:r>
      <w:r>
        <w:rPr>
          <w:rStyle w:val="StringTok"/>
        </w:rPr>
        <w:t>"edweb:add-breadcrumb-items"</w:t>
      </w:r>
      <w:r>
        <w:rPr>
          <w:rStyle w:val="KeywordTok"/>
        </w:rPr>
        <w:t>&gt;&lt;/ol&gt;</w:t>
      </w:r>
    </w:p>
    <w:p w:rsidR="00E33137" w:rsidRDefault="0050332D">
      <w:pPr>
        <w:numPr>
          <w:ilvl w:val="0"/>
          <w:numId w:val="1"/>
        </w:numPr>
      </w:pPr>
      <w:r>
        <w:t>ersetzen durch</w:t>
      </w:r>
    </w:p>
    <w:p w:rsidR="00E33137" w:rsidRDefault="0050332D">
      <w:pPr>
        <w:pStyle w:val="SourceCode"/>
        <w:numPr>
          <w:ilvl w:val="0"/>
          <w:numId w:val="1"/>
        </w:numPr>
      </w:pPr>
      <w:r>
        <w:rPr>
          <w:rStyle w:val="KeywordTok"/>
        </w:rPr>
        <w:t>&lt;ol</w:t>
      </w:r>
      <w:r>
        <w:rPr>
          <w:rStyle w:val="OtherTok"/>
        </w:rPr>
        <w:t xml:space="preserve"> data-template=</w:t>
      </w:r>
      <w:r>
        <w:rPr>
          <w:rStyle w:val="StringTok"/>
        </w:rPr>
        <w:t>"edweb:add-breadcrumb-items"</w:t>
      </w:r>
      <w:r>
        <w:rPr>
          <w:rStyle w:val="OtherTok"/>
        </w:rPr>
        <w:t xml:space="preserve"> data-template-filter=</w:t>
      </w:r>
      <w:r>
        <w:rPr>
          <w:rStyle w:val="StringTok"/>
        </w:rPr>
        <w:t>"alphabet"</w:t>
      </w:r>
      <w:r>
        <w:rPr>
          <w:rStyle w:val="KeywordTok"/>
        </w:rPr>
        <w:t>&gt;&lt;/ol&gt;</w:t>
      </w:r>
    </w:p>
    <w:p w:rsidR="00E33137" w:rsidRDefault="0050332D">
      <w:pPr>
        <w:numPr>
          <w:ilvl w:val="0"/>
          <w:numId w:val="25"/>
        </w:numPr>
      </w:pPr>
      <w:r>
        <w:t>Ergebnis a</w:t>
      </w:r>
      <w:r>
        <w:t>uf der Webseite prüfen.</w:t>
      </w:r>
    </w:p>
    <w:p w:rsidR="00E33137" w:rsidRDefault="0050332D">
      <w:pPr>
        <w:numPr>
          <w:ilvl w:val="1"/>
          <w:numId w:val="26"/>
        </w:numPr>
      </w:pPr>
      <w:r>
        <w:rPr>
          <w:rStyle w:val="VerbatimChar"/>
        </w:rPr>
        <w:t>http://localhost:8080/exist/apps/workshop.web/personen/index.html?cache=no</w:t>
      </w:r>
    </w:p>
    <w:p w:rsidR="00E33137" w:rsidRDefault="0050332D">
      <w:pPr>
        <w:pStyle w:val="berschrift3"/>
      </w:pPr>
      <w:bookmarkStart w:id="12" w:name="metadaten-per-xslt-ergänzen"/>
      <w:r>
        <w:t>Metadaten per XSLT ergänzen</w:t>
      </w:r>
      <w:bookmarkEnd w:id="12"/>
    </w:p>
    <w:p w:rsidR="00E33137" w:rsidRDefault="0050332D">
      <w:pPr>
        <w:numPr>
          <w:ilvl w:val="0"/>
          <w:numId w:val="27"/>
        </w:numPr>
      </w:pPr>
      <w:r>
        <w:t xml:space="preserve">In der Datei </w:t>
      </w:r>
      <w:r>
        <w:rPr>
          <w:rStyle w:val="VerbatimChar"/>
        </w:rPr>
        <w:t>personen.html</w:t>
      </w:r>
      <w:r>
        <w:t xml:space="preserve"> in Zeile 36 und 37 folgenden Code ergänzen: </w:t>
      </w:r>
      <w:r>
        <w:rPr>
          <w:rStyle w:val="VerbatimChar"/>
        </w:rPr>
        <w:t>XML     &lt;div data-template="edweb:template-transform-current"          data-template-resource="resources/xslt/personen_metadata.xsl"&gt;&lt;/div&gt;</w:t>
      </w:r>
    </w:p>
    <w:p w:rsidR="00E33137" w:rsidRDefault="0050332D">
      <w:pPr>
        <w:numPr>
          <w:ilvl w:val="0"/>
          <w:numId w:val="27"/>
        </w:numPr>
      </w:pPr>
      <w:r>
        <w:t>Ergebnis auf der Webseite prüfen.</w:t>
      </w:r>
    </w:p>
    <w:p w:rsidR="00E33137" w:rsidRDefault="0050332D">
      <w:pPr>
        <w:numPr>
          <w:ilvl w:val="1"/>
          <w:numId w:val="28"/>
        </w:numPr>
      </w:pPr>
      <w:r>
        <w:rPr>
          <w:rStyle w:val="VerbatimChar"/>
        </w:rPr>
        <w:t>http://localhost:8080/exist/apps/workshop.web/personen/index.html?cache=no</w:t>
      </w:r>
    </w:p>
    <w:p w:rsidR="0069490E" w:rsidRDefault="0069490E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13" w:name="beziehungen-hinzufügen"/>
      <w:r>
        <w:br w:type="page"/>
      </w:r>
    </w:p>
    <w:p w:rsidR="00E33137" w:rsidRDefault="0050332D">
      <w:pPr>
        <w:pStyle w:val="berschrift3"/>
      </w:pPr>
      <w:r>
        <w:lastRenderedPageBreak/>
        <w:t>Beziehu</w:t>
      </w:r>
      <w:r>
        <w:t>ngen hinzufügen</w:t>
      </w:r>
      <w:bookmarkEnd w:id="13"/>
    </w:p>
    <w:p w:rsidR="00E33137" w:rsidRPr="0069490E" w:rsidRDefault="0050332D">
      <w:pPr>
        <w:numPr>
          <w:ilvl w:val="0"/>
          <w:numId w:val="29"/>
        </w:numPr>
        <w:rPr>
          <w:sz w:val="22"/>
        </w:rPr>
      </w:pPr>
      <w:r w:rsidRPr="0069490E">
        <w:rPr>
          <w:sz w:val="22"/>
        </w:rPr>
        <w:t xml:space="preserve">Für die Absender von Briefen eine Beziehung ergänzen. Dazu folgenden Knoten in die </w:t>
      </w:r>
      <w:r w:rsidRPr="0069490E">
        <w:rPr>
          <w:rStyle w:val="VerbatimChar"/>
          <w:sz w:val="20"/>
        </w:rPr>
        <w:t>appconf.xml</w:t>
      </w:r>
      <w:r w:rsidRPr="0069490E">
        <w:rPr>
          <w:sz w:val="22"/>
        </w:rPr>
        <w:t xml:space="preserve"> eingefügen:</w:t>
      </w:r>
    </w:p>
    <w:p w:rsidR="00E33137" w:rsidRPr="0069490E" w:rsidRDefault="0050332D">
      <w:pPr>
        <w:pStyle w:val="SourceCode"/>
        <w:numPr>
          <w:ilvl w:val="0"/>
          <w:numId w:val="1"/>
        </w:numPr>
        <w:rPr>
          <w:sz w:val="16"/>
        </w:rPr>
      </w:pPr>
      <w:r w:rsidRPr="0069490E">
        <w:rPr>
          <w:rStyle w:val="KeywordTok"/>
          <w:sz w:val="14"/>
        </w:rPr>
        <w:t>&lt;relation</w:t>
      </w:r>
      <w:r w:rsidRPr="0069490E">
        <w:rPr>
          <w:rStyle w:val="OtherTok"/>
          <w:sz w:val="14"/>
        </w:rPr>
        <w:t xml:space="preserve"> xml:id=</w:t>
      </w:r>
      <w:r w:rsidRPr="0069490E">
        <w:rPr>
          <w:rStyle w:val="StringTok"/>
          <w:sz w:val="14"/>
        </w:rPr>
        <w:t>"absender"</w:t>
      </w:r>
      <w:r w:rsidRPr="0069490E">
        <w:rPr>
          <w:rStyle w:val="OtherTok"/>
          <w:sz w:val="14"/>
        </w:rPr>
        <w:t xml:space="preserve"> subject=</w:t>
      </w:r>
      <w:r w:rsidRPr="0069490E">
        <w:rPr>
          <w:rStyle w:val="StringTok"/>
          <w:sz w:val="14"/>
        </w:rPr>
        <w:t>"personen"</w:t>
      </w:r>
      <w:r w:rsidRPr="0069490E">
        <w:rPr>
          <w:rStyle w:val="OtherTok"/>
          <w:sz w:val="14"/>
        </w:rPr>
        <w:t xml:space="preserve"> object=</w:t>
      </w:r>
      <w:r w:rsidRPr="0069490E">
        <w:rPr>
          <w:rStyle w:val="StringTok"/>
          <w:sz w:val="14"/>
        </w:rPr>
        <w:t>"briefe"</w:t>
      </w:r>
      <w:r w:rsidRPr="0069490E">
        <w:rPr>
          <w:rStyle w:val="KeywordTok"/>
          <w:sz w:val="14"/>
        </w:rPr>
        <w:t>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</w:t>
      </w:r>
      <w:r w:rsidRPr="0069490E">
        <w:rPr>
          <w:rStyle w:val="KeywordTok"/>
          <w:sz w:val="14"/>
        </w:rPr>
        <w:t>&lt;name&gt;</w:t>
      </w:r>
      <w:r w:rsidRPr="0069490E">
        <w:rPr>
          <w:rStyle w:val="NormalTok"/>
          <w:sz w:val="14"/>
        </w:rPr>
        <w:t>Absender</w:t>
      </w:r>
      <w:r w:rsidRPr="0069490E">
        <w:rPr>
          <w:rStyle w:val="KeywordTok"/>
          <w:sz w:val="14"/>
        </w:rPr>
        <w:t>&lt;/name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</w:t>
      </w:r>
      <w:r w:rsidRPr="0069490E">
        <w:rPr>
          <w:rStyle w:val="KeywordTok"/>
          <w:sz w:val="14"/>
        </w:rPr>
        <w:t>&lt;collection&gt;</w:t>
      </w:r>
      <w:r w:rsidRPr="0069490E">
        <w:rPr>
          <w:rStyle w:val="NormalTok"/>
          <w:sz w:val="14"/>
        </w:rPr>
        <w:t>/Briefe</w:t>
      </w:r>
      <w:r w:rsidRPr="0069490E">
        <w:rPr>
          <w:rStyle w:val="KeywordTok"/>
          <w:sz w:val="14"/>
        </w:rPr>
        <w:t>&lt;/collection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</w:t>
      </w:r>
      <w:r w:rsidRPr="0069490E">
        <w:rPr>
          <w:rStyle w:val="KeywordTok"/>
          <w:sz w:val="14"/>
        </w:rPr>
        <w:t>&lt;i</w:t>
      </w:r>
      <w:r w:rsidRPr="0069490E">
        <w:rPr>
          <w:rStyle w:val="KeywordTok"/>
          <w:sz w:val="14"/>
        </w:rPr>
        <w:t>tem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    </w:t>
      </w:r>
      <w:r w:rsidRPr="0069490E">
        <w:rPr>
          <w:rStyle w:val="KeywordTok"/>
          <w:sz w:val="14"/>
        </w:rPr>
        <w:t>&lt;namespace</w:t>
      </w:r>
      <w:r w:rsidRPr="0069490E">
        <w:rPr>
          <w:rStyle w:val="OtherTok"/>
          <w:sz w:val="14"/>
        </w:rPr>
        <w:t xml:space="preserve"> id=</w:t>
      </w:r>
      <w:r w:rsidRPr="0069490E">
        <w:rPr>
          <w:rStyle w:val="StringTok"/>
          <w:sz w:val="14"/>
        </w:rPr>
        <w:t>"tei"</w:t>
      </w:r>
      <w:r w:rsidRPr="0069490E">
        <w:rPr>
          <w:rStyle w:val="KeywordTok"/>
          <w:sz w:val="14"/>
        </w:rPr>
        <w:t>&gt;</w:t>
      </w:r>
      <w:r w:rsidRPr="0069490E">
        <w:rPr>
          <w:rStyle w:val="NormalTok"/>
          <w:sz w:val="14"/>
        </w:rPr>
        <w:t>http://www.tei-c.org/ns/1.0</w:t>
      </w:r>
      <w:r w:rsidRPr="0069490E">
        <w:rPr>
          <w:rStyle w:val="KeywordTok"/>
          <w:sz w:val="14"/>
        </w:rPr>
        <w:t>&lt;/namespace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    </w:t>
      </w:r>
      <w:r w:rsidRPr="0069490E">
        <w:rPr>
          <w:rStyle w:val="KeywordTok"/>
          <w:sz w:val="14"/>
        </w:rPr>
        <w:t>&lt;root&gt;</w:t>
      </w:r>
      <w:r w:rsidRPr="0069490E">
        <w:rPr>
          <w:rStyle w:val="NormalTok"/>
          <w:sz w:val="14"/>
        </w:rPr>
        <w:t>tei:correspAction[@type='sent']/tei:persName</w:t>
      </w:r>
      <w:r w:rsidRPr="0069490E">
        <w:rPr>
          <w:rStyle w:val="KeywordTok"/>
          <w:sz w:val="14"/>
        </w:rPr>
        <w:t>&lt;/root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    </w:t>
      </w:r>
      <w:r w:rsidRPr="0069490E">
        <w:rPr>
          <w:rStyle w:val="KeywordTok"/>
          <w:sz w:val="14"/>
        </w:rPr>
        <w:t>&lt;label</w:t>
      </w:r>
      <w:r w:rsidRPr="0069490E">
        <w:rPr>
          <w:rStyle w:val="OtherTok"/>
          <w:sz w:val="14"/>
        </w:rPr>
        <w:t xml:space="preserve"> type=</w:t>
      </w:r>
      <w:r w:rsidRPr="0069490E">
        <w:rPr>
          <w:rStyle w:val="StringTok"/>
          <w:sz w:val="14"/>
        </w:rPr>
        <w:t>"xquery"</w:t>
      </w:r>
      <w:r w:rsidRPr="0069490E">
        <w:rPr>
          <w:rStyle w:val="KeywordTok"/>
          <w:sz w:val="14"/>
        </w:rPr>
        <w:t>&gt;</w:t>
      </w:r>
      <w:r w:rsidRPr="0069490E">
        <w:rPr>
          <w:rStyle w:val="NormalTok"/>
          <w:sz w:val="14"/>
        </w:rPr>
        <w:t>function ($node as node()) { "Absender" }</w:t>
      </w:r>
      <w:r w:rsidRPr="0069490E">
        <w:rPr>
          <w:rStyle w:val="KeywordTok"/>
          <w:sz w:val="14"/>
        </w:rPr>
        <w:t>&lt;/label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</w:t>
      </w:r>
      <w:r w:rsidRPr="0069490E">
        <w:rPr>
          <w:rStyle w:val="KeywordTok"/>
          <w:sz w:val="14"/>
        </w:rPr>
        <w:t>&lt;/item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</w:t>
      </w:r>
      <w:r w:rsidRPr="0069490E">
        <w:rPr>
          <w:rStyle w:val="KeywordTok"/>
          <w:sz w:val="14"/>
        </w:rPr>
        <w:t>&lt;subject-condition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    function($this as map(*), $subject as map(*)) {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        $this?xml/@key = $subject?id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    }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</w:t>
      </w:r>
      <w:r w:rsidRPr="0069490E">
        <w:rPr>
          <w:rStyle w:val="KeywordTok"/>
          <w:sz w:val="14"/>
        </w:rPr>
        <w:t>&lt;/subject-condition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</w:t>
      </w:r>
      <w:r w:rsidRPr="0069490E">
        <w:rPr>
          <w:rStyle w:val="KeywordTok"/>
          <w:sz w:val="14"/>
        </w:rPr>
        <w:t>&lt;object-condition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    function($this as map(*), $object as map(*)) {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        $this?absolute-resource-id = $obje</w:t>
      </w:r>
      <w:r w:rsidRPr="0069490E">
        <w:rPr>
          <w:rStyle w:val="NormalTok"/>
          <w:sz w:val="14"/>
        </w:rPr>
        <w:t>ct?absolute-resource-id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    }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</w:t>
      </w:r>
      <w:r w:rsidRPr="0069490E">
        <w:rPr>
          <w:rStyle w:val="KeywordTok"/>
          <w:sz w:val="14"/>
        </w:rPr>
        <w:t>&lt;/object-condition&gt;</w:t>
      </w:r>
      <w:r w:rsidRPr="0069490E">
        <w:rPr>
          <w:sz w:val="16"/>
        </w:rPr>
        <w:br/>
      </w:r>
      <w:r w:rsidRPr="0069490E">
        <w:rPr>
          <w:rStyle w:val="KeywordTok"/>
          <w:sz w:val="14"/>
        </w:rPr>
        <w:t>&lt;/relation&gt;</w:t>
      </w:r>
    </w:p>
    <w:p w:rsidR="00E33137" w:rsidRPr="0069490E" w:rsidRDefault="0050332D">
      <w:pPr>
        <w:numPr>
          <w:ilvl w:val="0"/>
          <w:numId w:val="29"/>
        </w:numPr>
        <w:rPr>
          <w:sz w:val="22"/>
        </w:rPr>
      </w:pPr>
      <w:r w:rsidRPr="0069490E">
        <w:rPr>
          <w:sz w:val="22"/>
        </w:rPr>
        <w:t>Ergebnisse in der API prüfen:</w:t>
      </w:r>
    </w:p>
    <w:p w:rsidR="00E33137" w:rsidRPr="0069490E" w:rsidRDefault="0050332D">
      <w:pPr>
        <w:numPr>
          <w:ilvl w:val="1"/>
          <w:numId w:val="30"/>
        </w:numPr>
        <w:rPr>
          <w:sz w:val="22"/>
        </w:rPr>
      </w:pPr>
      <w:r w:rsidRPr="0069490E">
        <w:rPr>
          <w:rStyle w:val="VerbatimChar"/>
          <w:sz w:val="20"/>
        </w:rPr>
        <w:t>http://localhost:8080/exist/apps/workshop.web/api/absender</w:t>
      </w:r>
    </w:p>
    <w:p w:rsidR="00E33137" w:rsidRPr="0069490E" w:rsidRDefault="0050332D">
      <w:pPr>
        <w:numPr>
          <w:ilvl w:val="0"/>
          <w:numId w:val="29"/>
        </w:numPr>
        <w:rPr>
          <w:sz w:val="22"/>
        </w:rPr>
      </w:pPr>
      <w:r w:rsidRPr="0069490E">
        <w:rPr>
          <w:sz w:val="22"/>
        </w:rPr>
        <w:t xml:space="preserve">Die Beziehungen bei den Personen anzeigen. Dazu in der Datei </w:t>
      </w:r>
      <w:r w:rsidRPr="0069490E">
        <w:rPr>
          <w:rStyle w:val="VerbatimChar"/>
          <w:sz w:val="20"/>
        </w:rPr>
        <w:t>personen.html</w:t>
      </w:r>
      <w:r w:rsidRPr="0069490E">
        <w:rPr>
          <w:sz w:val="22"/>
        </w:rPr>
        <w:t xml:space="preserve"> in Zeile 49 folgenden </w:t>
      </w:r>
      <w:r w:rsidRPr="0069490E">
        <w:rPr>
          <w:sz w:val="22"/>
        </w:rPr>
        <w:t>Code ergänzen:</w:t>
      </w:r>
    </w:p>
    <w:p w:rsidR="00E33137" w:rsidRPr="0069490E" w:rsidRDefault="0050332D">
      <w:pPr>
        <w:pStyle w:val="SourceCode"/>
        <w:numPr>
          <w:ilvl w:val="0"/>
          <w:numId w:val="1"/>
        </w:numPr>
        <w:rPr>
          <w:sz w:val="16"/>
        </w:rPr>
      </w:pPr>
      <w:r w:rsidRPr="0069490E">
        <w:rPr>
          <w:rStyle w:val="KeywordTok"/>
          <w:sz w:val="14"/>
        </w:rPr>
        <w:t>&lt;div</w:t>
      </w:r>
      <w:r w:rsidRPr="0069490E">
        <w:rPr>
          <w:rStyle w:val="OtherTok"/>
          <w:sz w:val="14"/>
        </w:rPr>
        <w:t xml:space="preserve"> id=</w:t>
      </w:r>
      <w:r w:rsidRPr="0069490E">
        <w:rPr>
          <w:rStyle w:val="StringTok"/>
          <w:sz w:val="14"/>
        </w:rPr>
        <w:t>"section/relations-msdesc"</w:t>
      </w:r>
      <w:r w:rsidRPr="0069490E">
        <w:rPr>
          <w:rStyle w:val="KeywordTok"/>
          <w:sz w:val="14"/>
        </w:rPr>
        <w:t>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</w:t>
      </w:r>
      <w:r w:rsidRPr="0069490E">
        <w:rPr>
          <w:rStyle w:val="KeywordTok"/>
          <w:sz w:val="14"/>
        </w:rPr>
        <w:t>&lt;h3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Absender folgender Briefe: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</w:t>
      </w:r>
      <w:r w:rsidRPr="0069490E">
        <w:rPr>
          <w:rStyle w:val="KeywordTok"/>
          <w:sz w:val="14"/>
        </w:rPr>
        <w:t>&lt;/h3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</w:t>
      </w:r>
      <w:r w:rsidRPr="0069490E">
        <w:rPr>
          <w:rStyle w:val="KeywordTok"/>
          <w:sz w:val="14"/>
        </w:rPr>
        <w:t>&lt;div</w:t>
      </w:r>
      <w:r w:rsidRPr="0069490E">
        <w:rPr>
          <w:rStyle w:val="OtherTok"/>
          <w:sz w:val="14"/>
        </w:rPr>
        <w:t xml:space="preserve"> data-template=</w:t>
      </w:r>
      <w:r w:rsidRPr="0069490E">
        <w:rPr>
          <w:rStyle w:val="StringTok"/>
          <w:sz w:val="14"/>
        </w:rPr>
        <w:t>"edweb:load-relations-for-subject"</w:t>
      </w:r>
      <w:r w:rsidRPr="0069490E">
        <w:rPr>
          <w:rStyle w:val="NormalTok"/>
          <w:sz w:val="14"/>
        </w:rPr>
        <w:t xml:space="preserve"> </w:t>
      </w:r>
      <w:r w:rsidRPr="0069490E">
        <w:rPr>
          <w:sz w:val="16"/>
        </w:rPr>
        <w:br/>
      </w:r>
      <w:r w:rsidRPr="0069490E">
        <w:rPr>
          <w:rStyle w:val="OtherTok"/>
          <w:sz w:val="14"/>
        </w:rPr>
        <w:t xml:space="preserve">    data-template-relation=</w:t>
      </w:r>
      <w:r w:rsidRPr="0069490E">
        <w:rPr>
          <w:rStyle w:val="StringTok"/>
          <w:sz w:val="14"/>
        </w:rPr>
        <w:t>"absender"</w:t>
      </w:r>
      <w:r w:rsidRPr="0069490E">
        <w:rPr>
          <w:rStyle w:val="KeywordTok"/>
          <w:sz w:val="14"/>
        </w:rPr>
        <w:t>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</w:t>
      </w:r>
      <w:r w:rsidRPr="0069490E">
        <w:rPr>
          <w:rStyle w:val="KeywordTok"/>
          <w:sz w:val="14"/>
        </w:rPr>
        <w:t>&lt;div</w:t>
      </w:r>
      <w:r w:rsidRPr="0069490E">
        <w:rPr>
          <w:rStyle w:val="OtherTok"/>
          <w:sz w:val="14"/>
        </w:rPr>
        <w:t xml:space="preserve"> data-template=</w:t>
      </w:r>
      <w:r w:rsidRPr="0069490E">
        <w:rPr>
          <w:rStyle w:val="StringTok"/>
          <w:sz w:val="14"/>
        </w:rPr>
        <w:t>"edweb:template-switch"</w:t>
      </w:r>
      <w:r w:rsidRPr="0069490E">
        <w:rPr>
          <w:rStyle w:val="KeywordTok"/>
          <w:sz w:val="14"/>
        </w:rPr>
        <w:t>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    </w:t>
      </w:r>
      <w:r w:rsidRPr="0069490E">
        <w:rPr>
          <w:rStyle w:val="KeywordTok"/>
          <w:sz w:val="14"/>
        </w:rPr>
        <w:t>&lt;</w:t>
      </w:r>
      <w:r w:rsidRPr="0069490E">
        <w:rPr>
          <w:rStyle w:val="KeywordTok"/>
          <w:sz w:val="14"/>
        </w:rPr>
        <w:t>switch&gt;&lt;span</w:t>
      </w:r>
      <w:r w:rsidRPr="0069490E">
        <w:rPr>
          <w:rStyle w:val="OtherTok"/>
          <w:sz w:val="14"/>
        </w:rPr>
        <w:t xml:space="preserve"> data-template=</w:t>
      </w:r>
      <w:r w:rsidRPr="0069490E">
        <w:rPr>
          <w:rStyle w:val="StringTok"/>
          <w:sz w:val="14"/>
        </w:rPr>
        <w:t>"edweb:insert-count"</w:t>
      </w:r>
      <w:r w:rsidRPr="0069490E">
        <w:rPr>
          <w:rStyle w:val="NormalTok"/>
          <w:sz w:val="14"/>
        </w:rPr>
        <w:t xml:space="preserve"> </w:t>
      </w:r>
      <w:r w:rsidRPr="0069490E">
        <w:rPr>
          <w:sz w:val="16"/>
        </w:rPr>
        <w:br/>
      </w:r>
      <w:r w:rsidRPr="0069490E">
        <w:rPr>
          <w:rStyle w:val="OtherTok"/>
          <w:sz w:val="14"/>
        </w:rPr>
        <w:t xml:space="preserve">        data-template-from=</w:t>
      </w:r>
      <w:r w:rsidRPr="0069490E">
        <w:rPr>
          <w:rStyle w:val="StringTok"/>
          <w:sz w:val="14"/>
        </w:rPr>
        <w:t>"relations"</w:t>
      </w:r>
      <w:r w:rsidRPr="0069490E">
        <w:rPr>
          <w:rStyle w:val="KeywordTok"/>
          <w:sz w:val="14"/>
        </w:rPr>
        <w:t>&gt;&lt;/span&gt;&lt;/switch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    </w:t>
      </w:r>
      <w:r w:rsidRPr="0069490E">
        <w:rPr>
          <w:rStyle w:val="KeywordTok"/>
          <w:sz w:val="14"/>
        </w:rPr>
        <w:t>&lt;p</w:t>
      </w:r>
      <w:r w:rsidRPr="0069490E">
        <w:rPr>
          <w:rStyle w:val="OtherTok"/>
          <w:sz w:val="14"/>
        </w:rPr>
        <w:t xml:space="preserve"> case=</w:t>
      </w:r>
      <w:r w:rsidRPr="0069490E">
        <w:rPr>
          <w:rStyle w:val="StringTok"/>
          <w:sz w:val="14"/>
        </w:rPr>
        <w:t>"0"</w:t>
      </w:r>
      <w:r w:rsidRPr="0069490E">
        <w:rPr>
          <w:rStyle w:val="KeywordTok"/>
          <w:sz w:val="14"/>
        </w:rPr>
        <w:t>&gt;</w:t>
      </w:r>
      <w:r w:rsidRPr="0069490E">
        <w:rPr>
          <w:rStyle w:val="NormalTok"/>
          <w:sz w:val="14"/>
        </w:rPr>
        <w:t>Keine Briefe vorhanden.</w:t>
      </w:r>
      <w:r w:rsidRPr="0069490E">
        <w:rPr>
          <w:rStyle w:val="KeywordTok"/>
          <w:sz w:val="14"/>
        </w:rPr>
        <w:t>&lt;/p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    </w:t>
      </w:r>
      <w:r w:rsidRPr="0069490E">
        <w:rPr>
          <w:rStyle w:val="KeywordTok"/>
          <w:sz w:val="14"/>
        </w:rPr>
        <w:t>&lt;span</w:t>
      </w:r>
      <w:r w:rsidRPr="0069490E">
        <w:rPr>
          <w:rStyle w:val="OtherTok"/>
          <w:sz w:val="14"/>
        </w:rPr>
        <w:t xml:space="preserve"> case=</w:t>
      </w:r>
      <w:r w:rsidRPr="0069490E">
        <w:rPr>
          <w:rStyle w:val="StringTok"/>
          <w:sz w:val="14"/>
        </w:rPr>
        <w:t>"default"</w:t>
      </w:r>
      <w:r w:rsidRPr="0069490E">
        <w:rPr>
          <w:rStyle w:val="KeywordTok"/>
          <w:sz w:val="14"/>
        </w:rPr>
        <w:t>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    </w:t>
      </w:r>
      <w:r w:rsidRPr="0069490E">
        <w:rPr>
          <w:rStyle w:val="KeywordTok"/>
          <w:sz w:val="14"/>
        </w:rPr>
        <w:t>&lt;table</w:t>
      </w:r>
      <w:r w:rsidRPr="0069490E">
        <w:rPr>
          <w:rStyle w:val="OtherTok"/>
          <w:sz w:val="14"/>
        </w:rPr>
        <w:t xml:space="preserve"> class=</w:t>
      </w:r>
      <w:r w:rsidRPr="0069490E">
        <w:rPr>
          <w:rStyle w:val="StringTok"/>
          <w:sz w:val="14"/>
        </w:rPr>
        <w:t>"table"</w:t>
      </w:r>
      <w:r w:rsidRPr="0069490E">
        <w:rPr>
          <w:rStyle w:val="KeywordTok"/>
          <w:sz w:val="14"/>
        </w:rPr>
        <w:t>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        </w:t>
      </w:r>
      <w:r w:rsidRPr="0069490E">
        <w:rPr>
          <w:rStyle w:val="KeywordTok"/>
          <w:sz w:val="14"/>
        </w:rPr>
        <w:t>&lt;thead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        </w:t>
      </w:r>
      <w:r w:rsidRPr="0069490E">
        <w:rPr>
          <w:rStyle w:val="KeywordTok"/>
          <w:sz w:val="14"/>
        </w:rPr>
        <w:t>&lt;tr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            </w:t>
      </w:r>
      <w:r w:rsidRPr="0069490E">
        <w:rPr>
          <w:rStyle w:val="KeywordTok"/>
          <w:sz w:val="14"/>
        </w:rPr>
        <w:t>&lt;th</w:t>
      </w:r>
      <w:r w:rsidRPr="0069490E">
        <w:rPr>
          <w:rStyle w:val="OtherTok"/>
          <w:sz w:val="14"/>
        </w:rPr>
        <w:t xml:space="preserve"> scope=</w:t>
      </w:r>
      <w:r w:rsidRPr="0069490E">
        <w:rPr>
          <w:rStyle w:val="StringTok"/>
          <w:sz w:val="14"/>
        </w:rPr>
        <w:t>"col"</w:t>
      </w:r>
      <w:r w:rsidRPr="0069490E">
        <w:rPr>
          <w:rStyle w:val="KeywordTok"/>
          <w:sz w:val="14"/>
        </w:rPr>
        <w:t>&gt;</w:t>
      </w:r>
      <w:r w:rsidRPr="0069490E">
        <w:rPr>
          <w:rStyle w:val="NormalTok"/>
          <w:sz w:val="14"/>
        </w:rPr>
        <w:t>Titel</w:t>
      </w:r>
      <w:r w:rsidRPr="0069490E">
        <w:rPr>
          <w:rStyle w:val="KeywordTok"/>
          <w:sz w:val="14"/>
        </w:rPr>
        <w:t>&lt;/th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            </w:t>
      </w:r>
      <w:r w:rsidRPr="0069490E">
        <w:rPr>
          <w:rStyle w:val="KeywordTok"/>
          <w:sz w:val="14"/>
        </w:rPr>
        <w:t>&lt;th</w:t>
      </w:r>
      <w:r w:rsidRPr="0069490E">
        <w:rPr>
          <w:rStyle w:val="OtherTok"/>
          <w:sz w:val="14"/>
        </w:rPr>
        <w:t xml:space="preserve"> scope=</w:t>
      </w:r>
      <w:r w:rsidRPr="0069490E">
        <w:rPr>
          <w:rStyle w:val="StringTok"/>
          <w:sz w:val="14"/>
        </w:rPr>
        <w:t>"col"</w:t>
      </w:r>
      <w:r w:rsidRPr="0069490E">
        <w:rPr>
          <w:rStyle w:val="KeywordTok"/>
          <w:sz w:val="14"/>
        </w:rPr>
        <w:t>&gt;</w:t>
      </w:r>
      <w:r w:rsidRPr="0069490E">
        <w:rPr>
          <w:rStyle w:val="NormalTok"/>
          <w:sz w:val="14"/>
        </w:rPr>
        <w:t>Kontextrolle</w:t>
      </w:r>
      <w:r w:rsidRPr="0069490E">
        <w:rPr>
          <w:rStyle w:val="KeywordTok"/>
          <w:sz w:val="14"/>
        </w:rPr>
        <w:t>&lt;/th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        </w:t>
      </w:r>
      <w:r w:rsidRPr="0069490E">
        <w:rPr>
          <w:rStyle w:val="KeywordTok"/>
          <w:sz w:val="14"/>
        </w:rPr>
        <w:t>&lt;/tr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        </w:t>
      </w:r>
      <w:r w:rsidRPr="0069490E">
        <w:rPr>
          <w:rStyle w:val="KeywordTok"/>
          <w:sz w:val="14"/>
        </w:rPr>
        <w:t>&lt;/thead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        </w:t>
      </w:r>
      <w:r w:rsidRPr="0069490E">
        <w:rPr>
          <w:rStyle w:val="KeywordTok"/>
          <w:sz w:val="14"/>
        </w:rPr>
        <w:t>&lt;tbody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        </w:t>
      </w:r>
      <w:r w:rsidRPr="0069490E">
        <w:rPr>
          <w:rStyle w:val="KeywordTok"/>
          <w:sz w:val="14"/>
        </w:rPr>
        <w:t>&lt;div</w:t>
      </w:r>
      <w:r w:rsidRPr="0069490E">
        <w:rPr>
          <w:rStyle w:val="OtherTok"/>
          <w:sz w:val="14"/>
        </w:rPr>
        <w:t xml:space="preserve"> data-template=</w:t>
      </w:r>
      <w:r w:rsidRPr="0069490E">
        <w:rPr>
          <w:rStyle w:val="StringTok"/>
          <w:sz w:val="14"/>
        </w:rPr>
        <w:t>"templates:each"</w:t>
      </w:r>
      <w:r w:rsidRPr="0069490E">
        <w:rPr>
          <w:rStyle w:val="NormalTok"/>
          <w:sz w:val="14"/>
        </w:rPr>
        <w:t xml:space="preserve"> </w:t>
      </w:r>
      <w:r w:rsidRPr="0069490E">
        <w:rPr>
          <w:sz w:val="16"/>
        </w:rPr>
        <w:br/>
      </w:r>
      <w:r w:rsidRPr="0069490E">
        <w:rPr>
          <w:rStyle w:val="OtherTok"/>
          <w:sz w:val="14"/>
        </w:rPr>
        <w:t xml:space="preserve">                data-template-from=</w:t>
      </w:r>
      <w:r w:rsidRPr="0069490E">
        <w:rPr>
          <w:rStyle w:val="StringTok"/>
          <w:sz w:val="14"/>
        </w:rPr>
        <w:t>"relations"</w:t>
      </w:r>
      <w:r w:rsidRPr="0069490E">
        <w:rPr>
          <w:rStyle w:val="NormalTok"/>
          <w:sz w:val="14"/>
        </w:rPr>
        <w:t xml:space="preserve"> </w:t>
      </w:r>
      <w:r w:rsidRPr="0069490E">
        <w:rPr>
          <w:sz w:val="16"/>
        </w:rPr>
        <w:br/>
      </w:r>
      <w:r w:rsidRPr="0069490E">
        <w:rPr>
          <w:rStyle w:val="OtherTok"/>
          <w:sz w:val="14"/>
        </w:rPr>
        <w:t xml:space="preserve">       </w:t>
      </w:r>
      <w:r w:rsidRPr="0069490E">
        <w:rPr>
          <w:rStyle w:val="OtherTok"/>
          <w:sz w:val="14"/>
        </w:rPr>
        <w:t xml:space="preserve">         data-template-to=</w:t>
      </w:r>
      <w:r w:rsidRPr="0069490E">
        <w:rPr>
          <w:rStyle w:val="StringTok"/>
          <w:sz w:val="14"/>
        </w:rPr>
        <w:t>"item"</w:t>
      </w:r>
      <w:r w:rsidRPr="0069490E">
        <w:rPr>
          <w:rStyle w:val="KeywordTok"/>
          <w:sz w:val="14"/>
        </w:rPr>
        <w:t>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            </w:t>
      </w:r>
      <w:r w:rsidRPr="0069490E">
        <w:rPr>
          <w:rStyle w:val="KeywordTok"/>
          <w:sz w:val="14"/>
        </w:rPr>
        <w:t>&lt;tr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            </w:t>
      </w:r>
      <w:r w:rsidRPr="0069490E">
        <w:rPr>
          <w:rStyle w:val="KeywordTok"/>
          <w:sz w:val="14"/>
        </w:rPr>
        <w:t>&lt;td&gt;&lt;a</w:t>
      </w:r>
      <w:r w:rsidRPr="0069490E">
        <w:rPr>
          <w:rStyle w:val="OtherTok"/>
          <w:sz w:val="14"/>
        </w:rPr>
        <w:t xml:space="preserve"> data-template=</w:t>
      </w:r>
      <w:r w:rsidRPr="0069490E">
        <w:rPr>
          <w:rStyle w:val="StringTok"/>
          <w:sz w:val="14"/>
        </w:rPr>
        <w:t>"edweb:template-detail-link"</w:t>
      </w:r>
      <w:r w:rsidRPr="0069490E">
        <w:rPr>
          <w:rStyle w:val="NormalTok"/>
          <w:sz w:val="14"/>
        </w:rPr>
        <w:t xml:space="preserve"> </w:t>
      </w:r>
      <w:r w:rsidRPr="0069490E">
        <w:rPr>
          <w:sz w:val="16"/>
        </w:rPr>
        <w:br/>
      </w:r>
      <w:r w:rsidRPr="0069490E">
        <w:rPr>
          <w:rStyle w:val="OtherTok"/>
          <w:sz w:val="14"/>
        </w:rPr>
        <w:t xml:space="preserve">                    data-template-from=</w:t>
      </w:r>
      <w:r w:rsidRPr="0069490E">
        <w:rPr>
          <w:rStyle w:val="StringTok"/>
          <w:sz w:val="14"/>
        </w:rPr>
        <w:t>"item"</w:t>
      </w:r>
      <w:r w:rsidRPr="0069490E">
        <w:rPr>
          <w:rStyle w:val="KeywordTok"/>
          <w:sz w:val="14"/>
        </w:rPr>
        <w:t>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                </w:t>
      </w:r>
      <w:r w:rsidRPr="0069490E">
        <w:rPr>
          <w:rStyle w:val="KeywordTok"/>
          <w:sz w:val="14"/>
        </w:rPr>
        <w:t>&lt;span</w:t>
      </w:r>
      <w:r w:rsidRPr="0069490E">
        <w:rPr>
          <w:rStyle w:val="OtherTok"/>
          <w:sz w:val="14"/>
        </w:rPr>
        <w:t xml:space="preserve"> data-template=</w:t>
      </w:r>
      <w:r w:rsidRPr="0069490E">
        <w:rPr>
          <w:rStyle w:val="StringTok"/>
          <w:sz w:val="14"/>
        </w:rPr>
        <w:t>"edweb:insert-string"</w:t>
      </w:r>
      <w:r w:rsidRPr="0069490E">
        <w:rPr>
          <w:rStyle w:val="NormalTok"/>
          <w:sz w:val="14"/>
        </w:rPr>
        <w:t xml:space="preserve"> </w:t>
      </w:r>
      <w:r w:rsidRPr="0069490E">
        <w:rPr>
          <w:sz w:val="16"/>
        </w:rPr>
        <w:br/>
      </w:r>
      <w:r w:rsidRPr="0069490E">
        <w:rPr>
          <w:rStyle w:val="OtherTok"/>
          <w:sz w:val="14"/>
        </w:rPr>
        <w:t xml:space="preserve">                    data</w:t>
      </w:r>
      <w:r w:rsidRPr="0069490E">
        <w:rPr>
          <w:rStyle w:val="OtherTok"/>
          <w:sz w:val="14"/>
        </w:rPr>
        <w:t>-template-path=</w:t>
      </w:r>
      <w:r w:rsidRPr="0069490E">
        <w:rPr>
          <w:rStyle w:val="StringTok"/>
          <w:sz w:val="14"/>
        </w:rPr>
        <w:t>"item?label"</w:t>
      </w:r>
      <w:r w:rsidRPr="0069490E">
        <w:rPr>
          <w:rStyle w:val="KeywordTok"/>
          <w:sz w:val="14"/>
        </w:rPr>
        <w:t>&gt;&lt;/span&gt;&lt;/a&gt;&lt;/td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            </w:t>
      </w:r>
      <w:r w:rsidRPr="0069490E">
        <w:rPr>
          <w:rStyle w:val="KeywordTok"/>
          <w:sz w:val="14"/>
        </w:rPr>
        <w:t>&lt;td&gt;&lt;span</w:t>
      </w:r>
      <w:r w:rsidRPr="0069490E">
        <w:rPr>
          <w:rStyle w:val="OtherTok"/>
          <w:sz w:val="14"/>
        </w:rPr>
        <w:t xml:space="preserve"> data-template=</w:t>
      </w:r>
      <w:r w:rsidRPr="0069490E">
        <w:rPr>
          <w:rStyle w:val="StringTok"/>
          <w:sz w:val="14"/>
        </w:rPr>
        <w:t>"edweb:insert-string"</w:t>
      </w:r>
      <w:r w:rsidRPr="0069490E">
        <w:rPr>
          <w:rStyle w:val="NormalTok"/>
          <w:sz w:val="14"/>
        </w:rPr>
        <w:t xml:space="preserve"> </w:t>
      </w:r>
      <w:r w:rsidRPr="0069490E">
        <w:rPr>
          <w:sz w:val="16"/>
        </w:rPr>
        <w:br/>
      </w:r>
      <w:r w:rsidRPr="0069490E">
        <w:rPr>
          <w:rStyle w:val="OtherTok"/>
          <w:sz w:val="14"/>
        </w:rPr>
        <w:t xml:space="preserve">                    data-template-path=</w:t>
      </w:r>
      <w:r w:rsidRPr="0069490E">
        <w:rPr>
          <w:rStyle w:val="StringTok"/>
          <w:sz w:val="14"/>
        </w:rPr>
        <w:t>"item?predicate"</w:t>
      </w:r>
      <w:r w:rsidRPr="0069490E">
        <w:rPr>
          <w:rStyle w:val="KeywordTok"/>
          <w:sz w:val="14"/>
        </w:rPr>
        <w:t>&gt;&lt;/span&gt;&lt;/td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            </w:t>
      </w:r>
      <w:r w:rsidRPr="0069490E">
        <w:rPr>
          <w:rStyle w:val="KeywordTok"/>
          <w:sz w:val="14"/>
        </w:rPr>
        <w:t>&lt;/tr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        </w:t>
      </w:r>
      <w:r w:rsidRPr="0069490E">
        <w:rPr>
          <w:rStyle w:val="KeywordTok"/>
          <w:sz w:val="14"/>
        </w:rPr>
        <w:t>&lt;/div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        </w:t>
      </w:r>
      <w:r w:rsidRPr="0069490E">
        <w:rPr>
          <w:rStyle w:val="KeywordTok"/>
          <w:sz w:val="14"/>
        </w:rPr>
        <w:t>&lt;/tbody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    </w:t>
      </w:r>
      <w:r w:rsidRPr="0069490E">
        <w:rPr>
          <w:rStyle w:val="KeywordTok"/>
          <w:sz w:val="14"/>
        </w:rPr>
        <w:t>&lt;/table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    </w:t>
      </w:r>
      <w:r w:rsidRPr="0069490E">
        <w:rPr>
          <w:rStyle w:val="KeywordTok"/>
          <w:sz w:val="14"/>
        </w:rPr>
        <w:t>&lt;/span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</w:t>
      </w:r>
      <w:r w:rsidRPr="0069490E">
        <w:rPr>
          <w:rStyle w:val="KeywordTok"/>
          <w:sz w:val="14"/>
        </w:rPr>
        <w:t>&lt;/div&gt;</w:t>
      </w:r>
      <w:r w:rsidRPr="0069490E">
        <w:rPr>
          <w:sz w:val="16"/>
        </w:rPr>
        <w:br/>
      </w:r>
      <w:r w:rsidRPr="0069490E">
        <w:rPr>
          <w:rStyle w:val="NormalTok"/>
          <w:sz w:val="14"/>
        </w:rPr>
        <w:t xml:space="preserve">    </w:t>
      </w:r>
      <w:r w:rsidRPr="0069490E">
        <w:rPr>
          <w:rStyle w:val="KeywordTok"/>
          <w:sz w:val="14"/>
        </w:rPr>
        <w:t>&lt;/div&gt;</w:t>
      </w:r>
      <w:r w:rsidRPr="0069490E">
        <w:rPr>
          <w:sz w:val="16"/>
        </w:rPr>
        <w:br/>
      </w:r>
      <w:r w:rsidRPr="0069490E">
        <w:rPr>
          <w:rStyle w:val="KeywordTok"/>
          <w:sz w:val="14"/>
        </w:rPr>
        <w:t>&lt;/div&gt;</w:t>
      </w:r>
    </w:p>
    <w:p w:rsidR="00E33137" w:rsidRPr="0069490E" w:rsidRDefault="0050332D">
      <w:pPr>
        <w:numPr>
          <w:ilvl w:val="0"/>
          <w:numId w:val="29"/>
        </w:numPr>
        <w:rPr>
          <w:sz w:val="22"/>
        </w:rPr>
      </w:pPr>
      <w:r w:rsidRPr="0069490E">
        <w:rPr>
          <w:sz w:val="22"/>
        </w:rPr>
        <w:t>Ergebnis auf der Webseite prüfen:</w:t>
      </w:r>
    </w:p>
    <w:p w:rsidR="00E33137" w:rsidRPr="0069490E" w:rsidRDefault="0050332D">
      <w:pPr>
        <w:numPr>
          <w:ilvl w:val="1"/>
          <w:numId w:val="31"/>
        </w:numPr>
        <w:rPr>
          <w:sz w:val="36"/>
        </w:rPr>
      </w:pPr>
      <w:r w:rsidRPr="0069490E">
        <w:rPr>
          <w:rStyle w:val="VerbatimChar"/>
          <w:sz w:val="20"/>
        </w:rPr>
        <w:t>http://localhost:8080/exist/apps/workshop.web/personen/Boulliau</w:t>
      </w:r>
    </w:p>
    <w:p w:rsidR="00E33137" w:rsidRDefault="0050332D">
      <w:pPr>
        <w:pStyle w:val="berschrift2"/>
      </w:pPr>
      <w:bookmarkStart w:id="14" w:name="eigene-routinen-schreiben"/>
      <w:r>
        <w:lastRenderedPageBreak/>
        <w:t>9. Eigene Routinen schreiben</w:t>
      </w:r>
      <w:bookmarkEnd w:id="14"/>
    </w:p>
    <w:p w:rsidR="00E33137" w:rsidRPr="00B81C5E" w:rsidRDefault="0050332D">
      <w:pPr>
        <w:pStyle w:val="FirstParagraph"/>
      </w:pPr>
      <w:r w:rsidRPr="00B81C5E">
        <w:t>Wir wollen die Detailseite für Briefe individualisieren, indem eine zweispaltige Ans</w:t>
      </w:r>
      <w:r w:rsidRPr="00B81C5E">
        <w:t>icht und ein seitenweises Blättern eingerichtet werden.</w:t>
      </w:r>
    </w:p>
    <w:p w:rsidR="00E33137" w:rsidRPr="00B81C5E" w:rsidRDefault="0050332D" w:rsidP="000C6657">
      <w:pPr>
        <w:numPr>
          <w:ilvl w:val="0"/>
          <w:numId w:val="32"/>
        </w:numPr>
        <w:spacing w:after="0"/>
      </w:pPr>
      <w:r w:rsidRPr="00B81C5E">
        <w:t xml:space="preserve">Anweisung im Controller </w:t>
      </w:r>
      <w:r w:rsidRPr="00B81C5E">
        <w:rPr>
          <w:rStyle w:val="VerbatimChar"/>
        </w:rPr>
        <w:t>controller.xql</w:t>
      </w:r>
      <w:r w:rsidRPr="00B81C5E">
        <w:t xml:space="preserve"> in Zeile 20 ergänzen:</w:t>
      </w:r>
    </w:p>
    <w:p w:rsidR="00E33137" w:rsidRPr="00B81C5E" w:rsidRDefault="0050332D" w:rsidP="000C6657">
      <w:pPr>
        <w:pStyle w:val="SourceCode"/>
        <w:numPr>
          <w:ilvl w:val="0"/>
          <w:numId w:val="1"/>
        </w:numPr>
        <w:spacing w:after="0"/>
      </w:pPr>
      <w:r w:rsidRPr="00B81C5E">
        <w:rPr>
          <w:rStyle w:val="VerbatimChar"/>
        </w:rPr>
        <w:t>edwebcontroller:view-with-feed("/briefe/", "data-pages/briefe-details.html", "object-type/briefe/id/"),</w:t>
      </w:r>
    </w:p>
    <w:p w:rsidR="00E33137" w:rsidRPr="00B81C5E" w:rsidRDefault="0050332D" w:rsidP="000C6657">
      <w:pPr>
        <w:numPr>
          <w:ilvl w:val="0"/>
          <w:numId w:val="32"/>
        </w:numPr>
        <w:spacing w:after="0"/>
      </w:pPr>
      <w:r w:rsidRPr="00B81C5E">
        <w:t xml:space="preserve">Die Datei </w:t>
      </w:r>
      <w:r w:rsidRPr="00B81C5E">
        <w:rPr>
          <w:rStyle w:val="VerbatimChar"/>
        </w:rPr>
        <w:t>/views/data-pages/templat</w:t>
      </w:r>
      <w:r w:rsidRPr="00B81C5E">
        <w:rPr>
          <w:rStyle w:val="VerbatimChar"/>
        </w:rPr>
        <w:t>e-details.html</w:t>
      </w:r>
      <w:r w:rsidRPr="00B81C5E">
        <w:t xml:space="preserve"> kopieren und </w:t>
      </w:r>
      <w:r w:rsidRPr="00B81C5E">
        <w:rPr>
          <w:rStyle w:val="VerbatimChar"/>
        </w:rPr>
        <w:t>briefe-details.html</w:t>
      </w:r>
      <w:r w:rsidRPr="00B81C5E">
        <w:t xml:space="preserve"> nennen.</w:t>
      </w:r>
    </w:p>
    <w:p w:rsidR="00E33137" w:rsidRPr="00B81C5E" w:rsidRDefault="0050332D" w:rsidP="000C6657">
      <w:pPr>
        <w:numPr>
          <w:ilvl w:val="0"/>
          <w:numId w:val="32"/>
        </w:numPr>
        <w:spacing w:after="0"/>
      </w:pPr>
      <w:r w:rsidRPr="00B81C5E">
        <w:t>Ergebnis auf der Webseite prüfen:</w:t>
      </w:r>
    </w:p>
    <w:p w:rsidR="00E33137" w:rsidRPr="00B81C5E" w:rsidRDefault="0050332D" w:rsidP="000C6657">
      <w:pPr>
        <w:numPr>
          <w:ilvl w:val="1"/>
          <w:numId w:val="33"/>
        </w:numPr>
        <w:spacing w:after="0"/>
      </w:pPr>
      <w:r w:rsidRPr="00B81C5E">
        <w:rPr>
          <w:rStyle w:val="VerbatimChar"/>
        </w:rPr>
        <w:t>http://localhost:8080/exist/apps/workshop.web/briefe/c5z_vfl_d3b</w:t>
      </w:r>
    </w:p>
    <w:p w:rsidR="00E33137" w:rsidRPr="00B81C5E" w:rsidRDefault="0050332D">
      <w:pPr>
        <w:pStyle w:val="berschrift3"/>
      </w:pPr>
      <w:bookmarkStart w:id="15" w:name="appconf-anpassen"/>
      <w:r w:rsidRPr="00B81C5E">
        <w:t>Appconf anpassen</w:t>
      </w:r>
      <w:bookmarkEnd w:id="15"/>
    </w:p>
    <w:p w:rsidR="00E33137" w:rsidRPr="00B81C5E" w:rsidRDefault="0050332D">
      <w:pPr>
        <w:numPr>
          <w:ilvl w:val="0"/>
          <w:numId w:val="34"/>
        </w:numPr>
      </w:pPr>
      <w:r w:rsidRPr="00B81C5E">
        <w:t xml:space="preserve">Ein Seitenreferenzierung für die Briefe anlegen, indem in der </w:t>
      </w:r>
      <w:r w:rsidRPr="00B81C5E">
        <w:rPr>
          <w:rStyle w:val="VerbatimChar"/>
        </w:rPr>
        <w:t>appconf.xml</w:t>
      </w:r>
      <w:r w:rsidRPr="00B81C5E">
        <w:t xml:space="preserve"> im Object </w:t>
      </w:r>
      <w:r w:rsidRPr="00B81C5E">
        <w:rPr>
          <w:rStyle w:val="VerbatimChar"/>
        </w:rPr>
        <w:t>&lt;object xml:id="briefe"&gt;</w:t>
      </w:r>
      <w:r w:rsidRPr="00B81C5E">
        <w:t xml:space="preserve"> folgender Code ergänzt wird:</w:t>
      </w:r>
    </w:p>
    <w:p w:rsidR="00E33137" w:rsidRPr="00B81C5E" w:rsidRDefault="0050332D">
      <w:pPr>
        <w:pStyle w:val="SourceCode"/>
        <w:numPr>
          <w:ilvl w:val="0"/>
          <w:numId w:val="1"/>
        </w:numPr>
      </w:pPr>
      <w:r w:rsidRPr="00B81C5E">
        <w:rPr>
          <w:rStyle w:val="KeywordTok"/>
        </w:rPr>
        <w:t>&lt;parts</w:t>
      </w:r>
      <w:r w:rsidRPr="00B81C5E">
        <w:rPr>
          <w:rStyle w:val="OtherTok"/>
        </w:rPr>
        <w:t xml:space="preserve"> separator=</w:t>
      </w:r>
      <w:r w:rsidRPr="00B81C5E">
        <w:rPr>
          <w:rStyle w:val="StringTok"/>
        </w:rPr>
        <w:t>"."</w:t>
      </w:r>
      <w:r w:rsidRPr="00B81C5E">
        <w:rPr>
          <w:rStyle w:val="OtherTok"/>
        </w:rPr>
        <w:t xml:space="preserve"> prefix=</w:t>
      </w:r>
      <w:r w:rsidRPr="00B81C5E">
        <w:rPr>
          <w:rStyle w:val="StringTok"/>
        </w:rPr>
        <w:t>"-"</w:t>
      </w:r>
      <w:r w:rsidRPr="00B81C5E">
        <w:rPr>
          <w:rStyle w:val="KeywordTok"/>
        </w:rPr>
        <w:t>&gt;</w:t>
      </w:r>
      <w:r w:rsidRPr="00B81C5E">
        <w:br/>
      </w:r>
      <w:r w:rsidRPr="00B81C5E">
        <w:rPr>
          <w:rStyle w:val="NormalTok"/>
        </w:rPr>
        <w:t xml:space="preserve">    </w:t>
      </w:r>
      <w:r w:rsidRPr="00B81C5E">
        <w:rPr>
          <w:rStyle w:val="KeywordTok"/>
        </w:rPr>
        <w:t>&lt;part</w:t>
      </w:r>
      <w:r w:rsidRPr="00B81C5E">
        <w:rPr>
          <w:rStyle w:val="OtherTok"/>
        </w:rPr>
        <w:t xml:space="preserve"> xml:id=</w:t>
      </w:r>
      <w:r w:rsidRPr="00B81C5E">
        <w:rPr>
          <w:rStyle w:val="StringTok"/>
        </w:rPr>
        <w:t>"page"</w:t>
      </w:r>
      <w:r w:rsidRPr="00B81C5E">
        <w:rPr>
          <w:rStyle w:val="OtherTok"/>
        </w:rPr>
        <w:t xml:space="preserve"> starts-with=</w:t>
      </w:r>
      <w:r w:rsidRPr="00B81C5E">
        <w:rPr>
          <w:rStyle w:val="StringTok"/>
        </w:rPr>
        <w:t>"p"</w:t>
      </w:r>
      <w:r w:rsidRPr="00B81C5E">
        <w:rPr>
          <w:rStyle w:val="KeywordTok"/>
        </w:rPr>
        <w:t>&gt;</w:t>
      </w:r>
      <w:r w:rsidRPr="00B81C5E">
        <w:br/>
      </w:r>
      <w:r w:rsidRPr="00B81C5E">
        <w:rPr>
          <w:rStyle w:val="NormalTok"/>
        </w:rPr>
        <w:t xml:space="preserve">        </w:t>
      </w:r>
      <w:r w:rsidRPr="00B81C5E">
        <w:rPr>
          <w:rStyle w:val="KeywordTok"/>
        </w:rPr>
        <w:t>&lt;root&gt;</w:t>
      </w:r>
      <w:r w:rsidRPr="00B81C5E">
        <w:rPr>
          <w:rStyle w:val="NormalTok"/>
        </w:rPr>
        <w:t>tei:milestone[@type='page']</w:t>
      </w:r>
      <w:r w:rsidRPr="00B81C5E">
        <w:rPr>
          <w:rStyle w:val="KeywordTok"/>
        </w:rPr>
        <w:t>&lt;/root&gt;</w:t>
      </w:r>
      <w:r w:rsidRPr="00B81C5E">
        <w:br/>
      </w:r>
      <w:r w:rsidRPr="00B81C5E">
        <w:rPr>
          <w:rStyle w:val="NormalTok"/>
        </w:rPr>
        <w:t xml:space="preserve">        </w:t>
      </w:r>
      <w:r w:rsidRPr="00B81C5E">
        <w:rPr>
          <w:rStyle w:val="KeywordTok"/>
        </w:rPr>
        <w:t>&lt;id&gt;</w:t>
      </w:r>
      <w:r w:rsidRPr="00B81C5E">
        <w:rPr>
          <w:rStyle w:val="NormalTok"/>
        </w:rPr>
        <w:t>./@n</w:t>
      </w:r>
      <w:r w:rsidRPr="00B81C5E">
        <w:rPr>
          <w:rStyle w:val="KeywordTok"/>
        </w:rPr>
        <w:t>&lt;/id&gt;</w:t>
      </w:r>
      <w:r w:rsidRPr="00B81C5E">
        <w:br/>
      </w:r>
      <w:r w:rsidRPr="00B81C5E">
        <w:rPr>
          <w:rStyle w:val="NormalTok"/>
        </w:rPr>
        <w:t xml:space="preserve">    </w:t>
      </w:r>
      <w:r w:rsidRPr="00B81C5E">
        <w:rPr>
          <w:rStyle w:val="KeywordTok"/>
        </w:rPr>
        <w:t>&lt;/part&gt;</w:t>
      </w:r>
      <w:r w:rsidRPr="00B81C5E">
        <w:br/>
      </w:r>
      <w:r w:rsidRPr="00B81C5E">
        <w:rPr>
          <w:rStyle w:val="KeywordTok"/>
        </w:rPr>
        <w:t>&lt;/parts&gt;</w:t>
      </w:r>
    </w:p>
    <w:p w:rsidR="00E33137" w:rsidRPr="00B81C5E" w:rsidRDefault="0050332D" w:rsidP="000C6657">
      <w:pPr>
        <w:numPr>
          <w:ilvl w:val="0"/>
          <w:numId w:val="34"/>
        </w:numPr>
        <w:spacing w:after="0"/>
      </w:pPr>
      <w:r w:rsidRPr="00B81C5E">
        <w:t>Ergebnisse in der API prüfen:</w:t>
      </w:r>
    </w:p>
    <w:p w:rsidR="00E33137" w:rsidRPr="00B81C5E" w:rsidRDefault="0050332D" w:rsidP="000C6657">
      <w:pPr>
        <w:numPr>
          <w:ilvl w:val="1"/>
          <w:numId w:val="35"/>
        </w:numPr>
      </w:pPr>
      <w:r w:rsidRPr="00B81C5E">
        <w:rPr>
          <w:rStyle w:val="VerbatimChar"/>
        </w:rPr>
        <w:t>http://localhost:8080/exist/apps/workshop.web/api/briefe/c5z_vfl_d3b?part=page</w:t>
      </w:r>
    </w:p>
    <w:p w:rsidR="00E33137" w:rsidRPr="00B81C5E" w:rsidRDefault="0050332D" w:rsidP="000C6657">
      <w:pPr>
        <w:pStyle w:val="berschrift3"/>
      </w:pPr>
      <w:bookmarkStart w:id="16" w:name="eigenen-code-schreiben"/>
      <w:r w:rsidRPr="00B81C5E">
        <w:t>Eigenen Code schreiben</w:t>
      </w:r>
      <w:bookmarkEnd w:id="16"/>
    </w:p>
    <w:p w:rsidR="00E33137" w:rsidRPr="00B81C5E" w:rsidRDefault="0050332D" w:rsidP="000C6657">
      <w:pPr>
        <w:numPr>
          <w:ilvl w:val="0"/>
          <w:numId w:val="36"/>
        </w:numPr>
      </w:pPr>
      <w:r w:rsidRPr="00B81C5E">
        <w:t xml:space="preserve">Die Datei </w:t>
      </w:r>
      <w:r w:rsidRPr="00B81C5E">
        <w:rPr>
          <w:rStyle w:val="VerbatimChar"/>
        </w:rPr>
        <w:t>/modules/app.xql</w:t>
      </w:r>
      <w:r w:rsidRPr="00B81C5E">
        <w:t xml:space="preserve"> durch die gleichname aus dem Zip-Ordner </w:t>
      </w:r>
      <w:r w:rsidRPr="00B81C5E">
        <w:rPr>
          <w:rStyle w:val="VerbatimChar"/>
        </w:rPr>
        <w:t>examples</w:t>
      </w:r>
      <w:r w:rsidRPr="00B81C5E">
        <w:t xml:space="preserve"> kopieren.</w:t>
      </w:r>
    </w:p>
    <w:p w:rsidR="00B81C5E" w:rsidRDefault="00B81C5E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17" w:name="eigenen-code-einbinden"/>
      <w:r>
        <w:br w:type="page"/>
      </w:r>
    </w:p>
    <w:p w:rsidR="00E33137" w:rsidRPr="00B81C5E" w:rsidRDefault="0050332D">
      <w:pPr>
        <w:pStyle w:val="berschrift3"/>
      </w:pPr>
      <w:r w:rsidRPr="00B81C5E">
        <w:lastRenderedPageBreak/>
        <w:t>Eigenen Code einbinden</w:t>
      </w:r>
      <w:bookmarkEnd w:id="17"/>
    </w:p>
    <w:p w:rsidR="00E33137" w:rsidRPr="00B81C5E" w:rsidRDefault="0050332D">
      <w:pPr>
        <w:numPr>
          <w:ilvl w:val="0"/>
          <w:numId w:val="37"/>
        </w:numPr>
      </w:pPr>
      <w:r w:rsidRPr="00B81C5E">
        <w:t xml:space="preserve">In der Datei </w:t>
      </w:r>
      <w:r w:rsidRPr="00B81C5E">
        <w:rPr>
          <w:rStyle w:val="VerbatimChar"/>
        </w:rPr>
        <w:t>briefe-details.html</w:t>
      </w:r>
      <w:r w:rsidRPr="00B81C5E">
        <w:t xml:space="preserve"> </w:t>
      </w:r>
      <w:r w:rsidRPr="00B81C5E">
        <w:t>in Zeile 45 bis 52</w:t>
      </w:r>
    </w:p>
    <w:p w:rsidR="000C6657" w:rsidRPr="00B81C5E" w:rsidRDefault="0050332D" w:rsidP="000C6657">
      <w:pPr>
        <w:pStyle w:val="SourceCode"/>
        <w:numPr>
          <w:ilvl w:val="0"/>
          <w:numId w:val="1"/>
        </w:numPr>
      </w:pPr>
      <w:r w:rsidRPr="00B81C5E">
        <w:rPr>
          <w:rStyle w:val="KeywordTok"/>
        </w:rPr>
        <w:t>&lt;div</w:t>
      </w:r>
      <w:r w:rsidRPr="00B81C5E">
        <w:rPr>
          <w:rStyle w:val="OtherTok"/>
        </w:rPr>
        <w:t xml:space="preserve"> class=</w:t>
      </w:r>
      <w:r w:rsidRPr="00B81C5E">
        <w:rPr>
          <w:rStyle w:val="StringTok"/>
        </w:rPr>
        <w:t>"row"</w:t>
      </w:r>
      <w:r w:rsidRPr="00B81C5E">
        <w:rPr>
          <w:rStyle w:val="KeywordTok"/>
        </w:rPr>
        <w:t>&gt;</w:t>
      </w:r>
      <w:r w:rsidRPr="00B81C5E">
        <w:br/>
      </w:r>
      <w:r w:rsidRPr="00B81C5E">
        <w:rPr>
          <w:rStyle w:val="NormalTok"/>
        </w:rPr>
        <w:t xml:space="preserve">  </w:t>
      </w:r>
      <w:r w:rsidR="000C6657" w:rsidRPr="00B81C5E">
        <w:rPr>
          <w:rStyle w:val="NormalTok"/>
        </w:rPr>
        <w:t xml:space="preserve">  </w:t>
      </w:r>
      <w:r w:rsidRPr="00B81C5E">
        <w:rPr>
          <w:rStyle w:val="KeywordTok"/>
        </w:rPr>
        <w:t>&lt;div</w:t>
      </w:r>
      <w:r w:rsidRPr="00B81C5E">
        <w:rPr>
          <w:rStyle w:val="OtherTok"/>
        </w:rPr>
        <w:t xml:space="preserve"> class=</w:t>
      </w:r>
      <w:r w:rsidRPr="00B81C5E">
        <w:rPr>
          <w:rStyle w:val="StringTok"/>
        </w:rPr>
        <w:t>"col-md-1"</w:t>
      </w:r>
      <w:r w:rsidRPr="00B81C5E">
        <w:rPr>
          <w:rStyle w:val="KeywordTok"/>
        </w:rPr>
        <w:t>&gt;&lt;/div&gt;</w:t>
      </w:r>
      <w:r w:rsidRPr="00B81C5E">
        <w:br/>
      </w:r>
      <w:r w:rsidRPr="00B81C5E">
        <w:rPr>
          <w:rStyle w:val="NormalTok"/>
        </w:rPr>
        <w:t xml:space="preserve">    </w:t>
      </w:r>
      <w:r w:rsidRPr="00B81C5E">
        <w:rPr>
          <w:rStyle w:val="KeywordTok"/>
        </w:rPr>
        <w:t>&lt;div</w:t>
      </w:r>
      <w:r w:rsidRPr="00B81C5E">
        <w:rPr>
          <w:rStyle w:val="OtherTok"/>
        </w:rPr>
        <w:t xml:space="preserve"> class=</w:t>
      </w:r>
      <w:r w:rsidRPr="00B81C5E">
        <w:rPr>
          <w:rStyle w:val="StringTok"/>
        </w:rPr>
        <w:t>"col-md-7 book-like"</w:t>
      </w:r>
      <w:r w:rsidRPr="00B81C5E">
        <w:rPr>
          <w:rStyle w:val="OtherTok"/>
        </w:rPr>
        <w:t xml:space="preserve"> id=</w:t>
      </w:r>
      <w:r w:rsidRPr="00B81C5E">
        <w:rPr>
          <w:rStyle w:val="StringTok"/>
        </w:rPr>
        <w:t>"object-content"</w:t>
      </w:r>
      <w:r w:rsidRPr="00B81C5E">
        <w:rPr>
          <w:rStyle w:val="KeywordTok"/>
        </w:rPr>
        <w:t>&gt;</w:t>
      </w:r>
      <w:r w:rsidRPr="00B81C5E">
        <w:br/>
      </w:r>
      <w:r w:rsidRPr="00B81C5E">
        <w:rPr>
          <w:rStyle w:val="NormalTok"/>
        </w:rPr>
        <w:t xml:space="preserve">  </w:t>
      </w:r>
      <w:r w:rsidR="000C6657" w:rsidRPr="00B81C5E">
        <w:rPr>
          <w:rStyle w:val="NormalTok"/>
        </w:rPr>
        <w:t xml:space="preserve">  </w:t>
      </w:r>
      <w:r w:rsidRPr="00B81C5E">
        <w:rPr>
          <w:rStyle w:val="NormalTok"/>
        </w:rPr>
        <w:t xml:space="preserve">  </w:t>
      </w:r>
      <w:r w:rsidR="000C6657" w:rsidRPr="00B81C5E">
        <w:rPr>
          <w:rStyle w:val="NormalTok"/>
        </w:rPr>
        <w:t xml:space="preserve">  </w:t>
      </w:r>
      <w:r w:rsidRPr="00B81C5E">
        <w:rPr>
          <w:rStyle w:val="KeywordTok"/>
        </w:rPr>
        <w:t>&lt;div</w:t>
      </w:r>
      <w:r w:rsidRPr="00B81C5E">
        <w:rPr>
          <w:rStyle w:val="OtherTok"/>
        </w:rPr>
        <w:t xml:space="preserve"> data-template=</w:t>
      </w:r>
      <w:r w:rsidRPr="00B81C5E">
        <w:rPr>
          <w:rStyle w:val="StringTok"/>
        </w:rPr>
        <w:t>"edweb:template-transform-current"</w:t>
      </w:r>
      <w:r w:rsidRPr="00B81C5E">
        <w:rPr>
          <w:rStyle w:val="KeywordTok"/>
        </w:rPr>
        <w:t>&gt;&lt;/div&gt;</w:t>
      </w:r>
      <w:r w:rsidRPr="00B81C5E">
        <w:br/>
      </w:r>
      <w:r w:rsidRPr="00B81C5E">
        <w:rPr>
          <w:rStyle w:val="NormalTok"/>
        </w:rPr>
        <w:t xml:space="preserve">    </w:t>
      </w:r>
      <w:r w:rsidRPr="00B81C5E">
        <w:rPr>
          <w:rStyle w:val="KeywordTok"/>
        </w:rPr>
        <w:t>&lt;/div&gt;</w:t>
      </w:r>
      <w:r w:rsidRPr="00B81C5E">
        <w:br/>
      </w:r>
      <w:r w:rsidRPr="00B81C5E">
        <w:rPr>
          <w:rStyle w:val="NormalTok"/>
        </w:rPr>
        <w:t xml:space="preserve">    </w:t>
      </w:r>
      <w:r w:rsidRPr="00B81C5E">
        <w:rPr>
          <w:rStyle w:val="KeywordTok"/>
        </w:rPr>
        <w:t>&lt;div</w:t>
      </w:r>
      <w:r w:rsidRPr="00B81C5E">
        <w:rPr>
          <w:rStyle w:val="OtherTok"/>
        </w:rPr>
        <w:t xml:space="preserve"> class=</w:t>
      </w:r>
      <w:r w:rsidRPr="00B81C5E">
        <w:rPr>
          <w:rStyle w:val="StringTok"/>
        </w:rPr>
        <w:t>"col-md-1"</w:t>
      </w:r>
      <w:r w:rsidRPr="00B81C5E">
        <w:rPr>
          <w:rStyle w:val="KeywordTok"/>
        </w:rPr>
        <w:t>&gt;&lt;/div&gt;</w:t>
      </w:r>
      <w:r w:rsidRPr="00B81C5E">
        <w:br/>
      </w:r>
      <w:r w:rsidRPr="00B81C5E">
        <w:rPr>
          <w:rStyle w:val="NormalTok"/>
        </w:rPr>
        <w:t xml:space="preserve">    </w:t>
      </w:r>
      <w:r w:rsidRPr="00B81C5E">
        <w:rPr>
          <w:rStyle w:val="KeywordTok"/>
        </w:rPr>
        <w:t>&lt;div</w:t>
      </w:r>
      <w:r w:rsidRPr="00B81C5E">
        <w:rPr>
          <w:rStyle w:val="OtherTok"/>
        </w:rPr>
        <w:t xml:space="preserve"> class=</w:t>
      </w:r>
      <w:r w:rsidRPr="00B81C5E">
        <w:rPr>
          <w:rStyle w:val="StringTok"/>
        </w:rPr>
        <w:t>"col-</w:t>
      </w:r>
      <w:r w:rsidRPr="00B81C5E">
        <w:rPr>
          <w:rStyle w:val="StringTok"/>
        </w:rPr>
        <w:t>md-3"</w:t>
      </w:r>
      <w:r w:rsidRPr="00B81C5E">
        <w:rPr>
          <w:rStyle w:val="KeywordTok"/>
        </w:rPr>
        <w:t>&gt;</w:t>
      </w:r>
      <w:r w:rsidR="000C6657" w:rsidRPr="00B81C5E">
        <w:rPr>
          <w:rStyle w:val="KeywordTok"/>
        </w:rPr>
        <w:br/>
        <w:t xml:space="preserve">    &lt;/div&gt;</w:t>
      </w:r>
      <w:bookmarkStart w:id="18" w:name="_GoBack"/>
      <w:bookmarkEnd w:id="18"/>
      <w:r w:rsidRPr="00B81C5E">
        <w:br/>
      </w:r>
      <w:r w:rsidRPr="00B81C5E">
        <w:rPr>
          <w:rStyle w:val="KeywordTok"/>
        </w:rPr>
        <w:t>&lt;/div&gt;</w:t>
      </w:r>
    </w:p>
    <w:p w:rsidR="000C6657" w:rsidRPr="00B81C5E" w:rsidRDefault="0050332D">
      <w:pPr>
        <w:numPr>
          <w:ilvl w:val="0"/>
          <w:numId w:val="1"/>
        </w:numPr>
      </w:pPr>
      <w:r w:rsidRPr="00B81C5E">
        <w:t xml:space="preserve">ersetzen durch </w:t>
      </w:r>
    </w:p>
    <w:p w:rsidR="000C6657" w:rsidRPr="00B81C5E" w:rsidRDefault="000C6657" w:rsidP="00737C9A">
      <w:pPr>
        <w:pStyle w:val="SourceCode"/>
        <w:numPr>
          <w:ilvl w:val="0"/>
          <w:numId w:val="1"/>
        </w:numPr>
      </w:pPr>
      <w:r w:rsidRPr="00B81C5E">
        <w:rPr>
          <w:rStyle w:val="KeywordTok"/>
        </w:rPr>
        <w:t>&lt;div</w:t>
      </w:r>
      <w:r w:rsidRPr="00B81C5E">
        <w:rPr>
          <w:rStyle w:val="OtherTok"/>
        </w:rPr>
        <w:t xml:space="preserve"> class=</w:t>
      </w:r>
      <w:r w:rsidRPr="00B81C5E">
        <w:rPr>
          <w:rStyle w:val="StringTok"/>
        </w:rPr>
        <w:t>"row"</w:t>
      </w:r>
      <w:r w:rsidRPr="00B81C5E">
        <w:rPr>
          <w:rStyle w:val="OtherTok"/>
        </w:rPr>
        <w:t xml:space="preserve"> data-template=</w:t>
      </w:r>
      <w:r w:rsidRPr="00B81C5E">
        <w:rPr>
          <w:rStyle w:val="StringTok"/>
        </w:rPr>
        <w:t>"app:add-page-id"</w:t>
      </w:r>
      <w:r w:rsidRPr="00B81C5E">
        <w:rPr>
          <w:rStyle w:val="KeywordTok"/>
        </w:rPr>
        <w:t>&gt;</w:t>
      </w:r>
      <w:r w:rsidRPr="00B81C5E">
        <w:br/>
      </w:r>
      <w:r w:rsidRPr="00B81C5E">
        <w:rPr>
          <w:rStyle w:val="NormalTok"/>
        </w:rPr>
        <w:t xml:space="preserve">  </w:t>
      </w:r>
      <w:r w:rsidRPr="00B81C5E">
        <w:rPr>
          <w:rStyle w:val="KeywordTok"/>
        </w:rPr>
        <w:t>&lt;div</w:t>
      </w:r>
      <w:r w:rsidRPr="00B81C5E">
        <w:rPr>
          <w:rStyle w:val="OtherTok"/>
        </w:rPr>
        <w:t xml:space="preserve"> data-template=</w:t>
      </w:r>
      <w:r w:rsidRPr="00B81C5E">
        <w:rPr>
          <w:rStyle w:val="StringTok"/>
        </w:rPr>
        <w:t>"app:load-parts"</w:t>
      </w:r>
      <w:r w:rsidRPr="00B81C5E">
        <w:rPr>
          <w:rStyle w:val="OtherTok"/>
        </w:rPr>
        <w:t xml:space="preserve"> data-template-part=</w:t>
      </w:r>
      <w:r w:rsidRPr="00B81C5E">
        <w:rPr>
          <w:rStyle w:val="StringTok"/>
        </w:rPr>
        <w:t>"page"</w:t>
      </w:r>
      <w:r w:rsidRPr="00B81C5E">
        <w:rPr>
          <w:rStyle w:val="KeywordTok"/>
        </w:rPr>
        <w:t>&gt;</w:t>
      </w:r>
      <w:r w:rsidRPr="00B81C5E">
        <w:br/>
      </w:r>
      <w:r w:rsidRPr="00B81C5E">
        <w:rPr>
          <w:rStyle w:val="NormalTok"/>
        </w:rPr>
        <w:t xml:space="preserve">    </w:t>
      </w:r>
      <w:r w:rsidRPr="00B81C5E">
        <w:rPr>
          <w:rStyle w:val="KeywordTok"/>
        </w:rPr>
        <w:t>&lt;div</w:t>
      </w:r>
      <w:r w:rsidRPr="00B81C5E">
        <w:rPr>
          <w:rStyle w:val="OtherTok"/>
        </w:rPr>
        <w:t xml:space="preserve"> data-template=</w:t>
      </w:r>
      <w:r w:rsidRPr="00B81C5E">
        <w:rPr>
          <w:rStyle w:val="StringTok"/>
        </w:rPr>
        <w:t>"app:load-page"</w:t>
      </w:r>
      <w:r w:rsidRPr="00B81C5E">
        <w:rPr>
          <w:rStyle w:val="KeywordTok"/>
        </w:rPr>
        <w:t>&gt;</w:t>
      </w:r>
      <w:r w:rsidRPr="00B81C5E">
        <w:br/>
      </w:r>
      <w:r w:rsidRPr="00B81C5E">
        <w:rPr>
          <w:rStyle w:val="NormalTok"/>
        </w:rPr>
        <w:t xml:space="preserve">      </w:t>
      </w:r>
      <w:r w:rsidRPr="00B81C5E">
        <w:rPr>
          <w:rStyle w:val="KeywordTok"/>
        </w:rPr>
        <w:t>&lt;div</w:t>
      </w:r>
      <w:r w:rsidRPr="00B81C5E">
        <w:rPr>
          <w:rStyle w:val="OtherTok"/>
        </w:rPr>
        <w:t xml:space="preserve"> class=</w:t>
      </w:r>
      <w:r w:rsidRPr="00B81C5E">
        <w:rPr>
          <w:rStyle w:val="StringTok"/>
        </w:rPr>
        <w:t>"col-6 box whitebox page-height"</w:t>
      </w:r>
      <w:r w:rsidRPr="00B81C5E">
        <w:rPr>
          <w:rStyle w:val="KeywordTok"/>
        </w:rPr>
        <w:t>&gt;</w:t>
      </w:r>
      <w:r w:rsidRPr="00B81C5E">
        <w:br/>
      </w:r>
      <w:r w:rsidRPr="00B81C5E">
        <w:rPr>
          <w:rStyle w:val="NormalTok"/>
        </w:rPr>
        <w:t xml:space="preserve">        </w:t>
      </w:r>
      <w:r w:rsidRPr="00B81C5E">
        <w:rPr>
          <w:rStyle w:val="KeywordTok"/>
        </w:rPr>
        <w:t>&lt;div</w:t>
      </w:r>
      <w:r w:rsidRPr="00B81C5E">
        <w:rPr>
          <w:rStyle w:val="OtherTok"/>
        </w:rPr>
        <w:t xml:space="preserve"> class=</w:t>
      </w:r>
      <w:r w:rsidRPr="00B81C5E">
        <w:rPr>
          <w:rStyle w:val="StringTok"/>
        </w:rPr>
        <w:t>"nav-scroller py-1 mb-2"</w:t>
      </w:r>
      <w:r w:rsidRPr="00B81C5E">
        <w:rPr>
          <w:rStyle w:val="KeywordTok"/>
        </w:rPr>
        <w:t>&gt;</w:t>
      </w:r>
      <w:r w:rsidRPr="00B81C5E">
        <w:br/>
      </w:r>
      <w:r w:rsidRPr="00B81C5E">
        <w:rPr>
          <w:rStyle w:val="NormalTok"/>
        </w:rPr>
        <w:t xml:space="preserve">          </w:t>
      </w:r>
      <w:r w:rsidRPr="00B81C5E">
        <w:rPr>
          <w:rStyle w:val="KeywordTok"/>
        </w:rPr>
        <w:t>&lt;nav</w:t>
      </w:r>
      <w:r w:rsidRPr="00B81C5E">
        <w:rPr>
          <w:rStyle w:val="OtherTok"/>
        </w:rPr>
        <w:t xml:space="preserve"> class=</w:t>
      </w:r>
      <w:r w:rsidRPr="00B81C5E">
        <w:rPr>
          <w:rStyle w:val="StringTok"/>
        </w:rPr>
        <w:t>"nav d-flex justify-content-center"</w:t>
      </w:r>
      <w:r w:rsidRPr="00B81C5E">
        <w:rPr>
          <w:rStyle w:val="KeywordTok"/>
        </w:rPr>
        <w:t>&gt;</w:t>
      </w:r>
      <w:r w:rsidRPr="00B81C5E">
        <w:br/>
      </w:r>
      <w:r w:rsidRPr="00B81C5E">
        <w:rPr>
          <w:rStyle w:val="NormalTok"/>
        </w:rPr>
        <w:t xml:space="preserve">            </w:t>
      </w:r>
      <w:r w:rsidRPr="00B81C5E">
        <w:rPr>
          <w:rStyle w:val="KeywordTok"/>
        </w:rPr>
        <w:t>&lt;div</w:t>
      </w:r>
      <w:r w:rsidRPr="00B81C5E">
        <w:rPr>
          <w:rStyle w:val="OtherTok"/>
        </w:rPr>
        <w:t xml:space="preserve"> data-template=</w:t>
      </w:r>
      <w:r w:rsidRPr="00B81C5E">
        <w:rPr>
          <w:rStyle w:val="StringTok"/>
        </w:rPr>
        <w:t>"app:select-page"</w:t>
      </w:r>
      <w:r w:rsidRPr="00B81C5E">
        <w:rPr>
          <w:rStyle w:val="KeywordTok"/>
        </w:rPr>
        <w:t>&gt;&lt;/div&gt;</w:t>
      </w:r>
      <w:r w:rsidRPr="00B81C5E">
        <w:br/>
      </w:r>
      <w:r w:rsidRPr="00B81C5E">
        <w:rPr>
          <w:rStyle w:val="NormalTok"/>
        </w:rPr>
        <w:t xml:space="preserve">          </w:t>
      </w:r>
      <w:r w:rsidRPr="00B81C5E">
        <w:rPr>
          <w:rStyle w:val="KeywordTok"/>
        </w:rPr>
        <w:t>&lt;/nav&gt;</w:t>
      </w:r>
      <w:r w:rsidRPr="00B81C5E">
        <w:br/>
      </w:r>
      <w:r w:rsidRPr="00B81C5E">
        <w:rPr>
          <w:rStyle w:val="NormalTok"/>
        </w:rPr>
        <w:t xml:space="preserve">        </w:t>
      </w:r>
      <w:r w:rsidRPr="00B81C5E">
        <w:rPr>
          <w:rStyle w:val="KeywordTok"/>
        </w:rPr>
        <w:t>&lt;/div&gt;</w:t>
      </w:r>
      <w:r w:rsidRPr="00B81C5E">
        <w:br/>
      </w:r>
      <w:r w:rsidRPr="00B81C5E">
        <w:rPr>
          <w:rStyle w:val="NormalTok"/>
        </w:rPr>
        <w:t xml:space="preserve">        </w:t>
      </w:r>
      <w:r w:rsidRPr="00B81C5E">
        <w:rPr>
          <w:rStyle w:val="KeywordTok"/>
        </w:rPr>
        <w:t>&lt;div</w:t>
      </w:r>
      <w:r w:rsidRPr="00B81C5E">
        <w:rPr>
          <w:rStyle w:val="OtherTok"/>
        </w:rPr>
        <w:t xml:space="preserve"> data-template=</w:t>
      </w:r>
      <w:r w:rsidRPr="00B81C5E">
        <w:rPr>
          <w:rStyle w:val="StringTok"/>
        </w:rPr>
        <w:t>"app:transform"</w:t>
      </w:r>
      <w:r w:rsidRPr="00B81C5E">
        <w:rPr>
          <w:rStyle w:val="NormalTok"/>
        </w:rPr>
        <w:t xml:space="preserve"> </w:t>
      </w:r>
      <w:r w:rsidRPr="00B81C5E">
        <w:br/>
      </w:r>
      <w:r w:rsidRPr="00B81C5E">
        <w:rPr>
          <w:rStyle w:val="OtherTok"/>
        </w:rPr>
        <w:t xml:space="preserve">            data-template-from=</w:t>
      </w:r>
      <w:r w:rsidRPr="00B81C5E">
        <w:rPr>
          <w:rStyle w:val="StringTok"/>
        </w:rPr>
        <w:t>"part"</w:t>
      </w:r>
      <w:r w:rsidRPr="00B81C5E">
        <w:rPr>
          <w:rStyle w:val="NormalTok"/>
        </w:rPr>
        <w:t xml:space="preserve"> </w:t>
      </w:r>
      <w:r w:rsidRPr="00B81C5E">
        <w:br/>
      </w:r>
      <w:r w:rsidRPr="00B81C5E">
        <w:rPr>
          <w:rStyle w:val="OtherTok"/>
        </w:rPr>
        <w:t xml:space="preserve">            data-template-resource=</w:t>
      </w:r>
      <w:r w:rsidRPr="00B81C5E">
        <w:rPr>
          <w:rStyle w:val="StringTok"/>
        </w:rPr>
        <w:t>"resources/xslt/briefe_details.xsl"</w:t>
      </w:r>
      <w:r w:rsidRPr="00B81C5E">
        <w:rPr>
          <w:rStyle w:val="KeywordTok"/>
        </w:rPr>
        <w:t>&gt;&lt;/div&gt;</w:t>
      </w:r>
      <w:r w:rsidRPr="00B81C5E">
        <w:br/>
      </w:r>
      <w:r w:rsidRPr="00B81C5E">
        <w:rPr>
          <w:rStyle w:val="NormalTok"/>
        </w:rPr>
        <w:t xml:space="preserve">      </w:t>
      </w:r>
      <w:r w:rsidRPr="00B81C5E">
        <w:rPr>
          <w:rStyle w:val="KeywordTok"/>
        </w:rPr>
        <w:t>&lt;/div&gt;</w:t>
      </w:r>
      <w:r w:rsidRPr="00B81C5E">
        <w:br/>
      </w:r>
      <w:r w:rsidRPr="00B81C5E">
        <w:rPr>
          <w:rStyle w:val="NormalTok"/>
        </w:rPr>
        <w:t xml:space="preserve">      </w:t>
      </w:r>
      <w:r w:rsidRPr="00B81C5E">
        <w:rPr>
          <w:rStyle w:val="KeywordTok"/>
        </w:rPr>
        <w:t>&lt;div</w:t>
      </w:r>
      <w:r w:rsidRPr="00B81C5E">
        <w:rPr>
          <w:rStyle w:val="OtherTok"/>
        </w:rPr>
        <w:t xml:space="preserve"> class=</w:t>
      </w:r>
      <w:r w:rsidRPr="00B81C5E">
        <w:rPr>
          <w:rStyle w:val="StringTok"/>
        </w:rPr>
        <w:t>"col-1"</w:t>
      </w:r>
      <w:r w:rsidRPr="00B81C5E">
        <w:rPr>
          <w:rStyle w:val="KeywordTok"/>
        </w:rPr>
        <w:t>&gt;&lt;/div&gt;</w:t>
      </w:r>
      <w:r w:rsidRPr="00B81C5E">
        <w:br/>
      </w:r>
      <w:r w:rsidRPr="00B81C5E">
        <w:rPr>
          <w:rStyle w:val="NormalTok"/>
        </w:rPr>
        <w:t xml:space="preserve">      </w:t>
      </w:r>
      <w:r w:rsidRPr="00B81C5E">
        <w:rPr>
          <w:rStyle w:val="KeywordTok"/>
        </w:rPr>
        <w:t>&lt;div</w:t>
      </w:r>
      <w:r w:rsidRPr="00B81C5E">
        <w:rPr>
          <w:rStyle w:val="OtherTok"/>
        </w:rPr>
        <w:t xml:space="preserve"> class=</w:t>
      </w:r>
      <w:r w:rsidRPr="00B81C5E">
        <w:rPr>
          <w:rStyle w:val="StringTok"/>
        </w:rPr>
        <w:t>"col-5 box whitebox page-height"</w:t>
      </w:r>
      <w:r w:rsidRPr="00B81C5E">
        <w:rPr>
          <w:rStyle w:val="KeywordTok"/>
        </w:rPr>
        <w:t>&gt;</w:t>
      </w:r>
      <w:r w:rsidRPr="00B81C5E">
        <w:br/>
      </w:r>
      <w:r w:rsidRPr="00B81C5E">
        <w:rPr>
          <w:rStyle w:val="NormalTok"/>
        </w:rPr>
        <w:t xml:space="preserve">        </w:t>
      </w:r>
      <w:r w:rsidRPr="00B81C5E">
        <w:rPr>
          <w:rStyle w:val="KeywordTok"/>
        </w:rPr>
        <w:t>&lt;div</w:t>
      </w:r>
      <w:r w:rsidRPr="00B81C5E">
        <w:rPr>
          <w:rStyle w:val="OtherTok"/>
        </w:rPr>
        <w:t xml:space="preserve"> data-template=</w:t>
      </w:r>
      <w:r w:rsidRPr="00B81C5E">
        <w:rPr>
          <w:rStyle w:val="StringTok"/>
        </w:rPr>
        <w:t>"edweb:template-transform-current"</w:t>
      </w:r>
      <w:r w:rsidRPr="00B81C5E">
        <w:rPr>
          <w:rStyle w:val="NormalTok"/>
        </w:rPr>
        <w:t xml:space="preserve"> </w:t>
      </w:r>
      <w:r w:rsidRPr="00B81C5E">
        <w:br/>
      </w:r>
      <w:r w:rsidRPr="00B81C5E">
        <w:rPr>
          <w:rStyle w:val="OtherTok"/>
        </w:rPr>
        <w:t xml:space="preserve">            data-template-resource=</w:t>
      </w:r>
      <w:r w:rsidRPr="00B81C5E">
        <w:rPr>
          <w:rStyle w:val="StringTok"/>
        </w:rPr>
        <w:t>"resources/xslt/briefe_abstract.xsl"</w:t>
      </w:r>
      <w:r w:rsidRPr="00B81C5E">
        <w:rPr>
          <w:rStyle w:val="KeywordTok"/>
        </w:rPr>
        <w:t>&gt;&lt;/div&gt;</w:t>
      </w:r>
      <w:r w:rsidRPr="00B81C5E">
        <w:br/>
      </w:r>
      <w:r w:rsidR="00737C9A" w:rsidRPr="00B81C5E">
        <w:rPr>
          <w:rStyle w:val="NormalTok"/>
        </w:rPr>
        <w:t xml:space="preserve">      </w:t>
      </w:r>
      <w:r w:rsidRPr="00B81C5E">
        <w:rPr>
          <w:rStyle w:val="KeywordTok"/>
        </w:rPr>
        <w:t>&lt;/div&gt;</w:t>
      </w:r>
      <w:r w:rsidRPr="00B81C5E">
        <w:br/>
      </w:r>
      <w:r w:rsidRPr="00B81C5E">
        <w:rPr>
          <w:rStyle w:val="NormalTok"/>
        </w:rPr>
        <w:t xml:space="preserve">    </w:t>
      </w:r>
      <w:r w:rsidRPr="00B81C5E">
        <w:rPr>
          <w:rStyle w:val="KeywordTok"/>
        </w:rPr>
        <w:t>&lt;/div&gt;</w:t>
      </w:r>
      <w:r w:rsidR="00737C9A" w:rsidRPr="00B81C5E">
        <w:rPr>
          <w:rStyle w:val="KeywordTok"/>
        </w:rPr>
        <w:br/>
        <w:t xml:space="preserve">  &lt;/div&gt;</w:t>
      </w:r>
      <w:r w:rsidRPr="00B81C5E">
        <w:br/>
      </w:r>
      <w:r w:rsidRPr="00B81C5E">
        <w:rPr>
          <w:rStyle w:val="KeywordTok"/>
        </w:rPr>
        <w:t>&lt;/div&gt;</w:t>
      </w:r>
    </w:p>
    <w:p w:rsidR="00E33137" w:rsidRPr="00B81C5E" w:rsidRDefault="0050332D" w:rsidP="000C6657">
      <w:pPr>
        <w:numPr>
          <w:ilvl w:val="0"/>
          <w:numId w:val="37"/>
        </w:numPr>
        <w:spacing w:after="0"/>
      </w:pPr>
      <w:r w:rsidRPr="00B81C5E">
        <w:t>Ergebnis auf der Webseite prüfen.</w:t>
      </w:r>
    </w:p>
    <w:p w:rsidR="00E33137" w:rsidRPr="00B81C5E" w:rsidRDefault="0050332D" w:rsidP="000C6657">
      <w:pPr>
        <w:numPr>
          <w:ilvl w:val="1"/>
          <w:numId w:val="38"/>
        </w:numPr>
        <w:spacing w:after="0"/>
      </w:pPr>
      <w:r w:rsidRPr="00B81C5E">
        <w:rPr>
          <w:rStyle w:val="VerbatimChar"/>
        </w:rPr>
        <w:t>http://localhost:8080/exist/apps/workshop.web/briefe/c5z_vfl_d3b</w:t>
      </w:r>
    </w:p>
    <w:sectPr w:rsidR="00E33137" w:rsidRPr="00B81C5E">
      <w:footerReference w:type="default" r:id="rId7"/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332D" w:rsidRDefault="0050332D">
      <w:pPr>
        <w:spacing w:after="0"/>
      </w:pPr>
      <w:r>
        <w:separator/>
      </w:r>
    </w:p>
  </w:endnote>
  <w:endnote w:type="continuationSeparator" w:id="0">
    <w:p w:rsidR="0050332D" w:rsidRDefault="005033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490E" w:rsidRPr="003121A1" w:rsidRDefault="0069490E">
    <w:pPr>
      <w:pStyle w:val="Fuzeile"/>
      <w:rPr>
        <w:rFonts w:asciiTheme="majorHAnsi" w:hAnsiTheme="majorHAnsi" w:cstheme="majorHAnsi"/>
        <w:sz w:val="20"/>
      </w:rPr>
    </w:pPr>
    <w:r w:rsidRPr="003121A1">
      <w:rPr>
        <w:rFonts w:asciiTheme="majorHAnsi" w:hAnsiTheme="majorHAnsi" w:cstheme="majorHAnsi"/>
        <w:sz w:val="20"/>
      </w:rPr>
      <w:t>ediarum.WEB – Erste Schritte</w:t>
    </w:r>
    <w:r w:rsidRPr="003121A1">
      <w:rPr>
        <w:rFonts w:asciiTheme="majorHAnsi" w:hAnsiTheme="majorHAnsi" w:cstheme="majorHAnsi"/>
        <w:sz w:val="20"/>
      </w:rPr>
      <w:ptab w:relativeTo="margin" w:alignment="center" w:leader="none"/>
    </w:r>
    <w:r w:rsidRPr="003121A1">
      <w:rPr>
        <w:rFonts w:asciiTheme="majorHAnsi" w:hAnsiTheme="majorHAnsi" w:cstheme="majorHAnsi"/>
        <w:sz w:val="20"/>
      </w:rPr>
      <w:ptab w:relativeTo="margin" w:alignment="right" w:leader="none"/>
    </w:r>
    <w:r w:rsidRPr="003121A1">
      <w:rPr>
        <w:rFonts w:asciiTheme="majorHAnsi" w:hAnsiTheme="majorHAnsi" w:cstheme="majorHAnsi"/>
        <w:sz w:val="20"/>
      </w:rPr>
      <w:t xml:space="preserve">S. </w:t>
    </w:r>
    <w:r w:rsidRPr="003121A1">
      <w:rPr>
        <w:rFonts w:asciiTheme="majorHAnsi" w:hAnsiTheme="majorHAnsi" w:cstheme="majorHAnsi"/>
        <w:sz w:val="20"/>
      </w:rPr>
      <w:fldChar w:fldCharType="begin"/>
    </w:r>
    <w:r w:rsidRPr="003121A1">
      <w:rPr>
        <w:rFonts w:asciiTheme="majorHAnsi" w:hAnsiTheme="majorHAnsi" w:cstheme="majorHAnsi"/>
        <w:sz w:val="20"/>
      </w:rPr>
      <w:instrText>PAGE   \* MERGEFORMAT</w:instrText>
    </w:r>
    <w:r w:rsidRPr="003121A1">
      <w:rPr>
        <w:rFonts w:asciiTheme="majorHAnsi" w:hAnsiTheme="majorHAnsi" w:cstheme="majorHAnsi"/>
        <w:sz w:val="20"/>
      </w:rPr>
      <w:fldChar w:fldCharType="separate"/>
    </w:r>
    <w:r w:rsidR="00B81C5E" w:rsidRPr="00B81C5E">
      <w:rPr>
        <w:rFonts w:asciiTheme="majorHAnsi" w:hAnsiTheme="majorHAnsi" w:cstheme="majorHAnsi"/>
        <w:noProof/>
        <w:sz w:val="20"/>
        <w:lang w:val="de-DE"/>
      </w:rPr>
      <w:t>10</w:t>
    </w:r>
    <w:r w:rsidRPr="003121A1">
      <w:rPr>
        <w:rFonts w:asciiTheme="majorHAnsi" w:hAnsiTheme="majorHAnsi" w:cstheme="majorHAns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332D" w:rsidRDefault="0050332D">
      <w:r>
        <w:separator/>
      </w:r>
    </w:p>
  </w:footnote>
  <w:footnote w:type="continuationSeparator" w:id="0">
    <w:p w:rsidR="0050332D" w:rsidRDefault="005033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C63A35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8CC21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6657"/>
    <w:rsid w:val="002D5754"/>
    <w:rsid w:val="003121A1"/>
    <w:rsid w:val="004E29B3"/>
    <w:rsid w:val="0050332D"/>
    <w:rsid w:val="00590D07"/>
    <w:rsid w:val="0069490E"/>
    <w:rsid w:val="00737C9A"/>
    <w:rsid w:val="00784D58"/>
    <w:rsid w:val="008D6863"/>
    <w:rsid w:val="00B81C5E"/>
    <w:rsid w:val="00B86B75"/>
    <w:rsid w:val="00BC48D5"/>
    <w:rsid w:val="00C36279"/>
    <w:rsid w:val="00E315A3"/>
    <w:rsid w:val="00E3313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C9E953"/>
  <w15:docId w15:val="{BD422DBA-555E-459D-AB29-6C9E4BF16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Kopfzeile">
    <w:name w:val="header"/>
    <w:basedOn w:val="Standard"/>
    <w:link w:val="KopfzeileZchn"/>
    <w:unhideWhenUsed/>
    <w:rsid w:val="0069490E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69490E"/>
  </w:style>
  <w:style w:type="paragraph" w:styleId="Fuzeile">
    <w:name w:val="footer"/>
    <w:basedOn w:val="Standard"/>
    <w:link w:val="FuzeileZchn"/>
    <w:uiPriority w:val="99"/>
    <w:unhideWhenUsed/>
    <w:rsid w:val="0069490E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6949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771</Words>
  <Characters>11159</Characters>
  <Application>Microsoft Office Word</Application>
  <DocSecurity>0</DocSecurity>
  <Lines>92</Lines>
  <Paragraphs>2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BBAW</Company>
  <LinksUpToDate>false</LinksUpToDate>
  <CharactersWithSpaces>12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echner</cp:lastModifiedBy>
  <cp:revision>6</cp:revision>
  <dcterms:created xsi:type="dcterms:W3CDTF">2020-03-05T12:27:00Z</dcterms:created>
  <dcterms:modified xsi:type="dcterms:W3CDTF">2020-03-05T12:47:00Z</dcterms:modified>
</cp:coreProperties>
</file>